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1E8CC" w14:textId="5566598B" w:rsidR="00285FA2" w:rsidRPr="00E131A3" w:rsidRDefault="00613B3F" w:rsidP="00285FA2">
      <w:pPr>
        <w:spacing w:before="120" w:after="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613B3F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40B98366" wp14:editId="27F2BC71">
            <wp:simplePos x="0" y="0"/>
            <wp:positionH relativeFrom="column">
              <wp:posOffset>0</wp:posOffset>
            </wp:positionH>
            <wp:positionV relativeFrom="paragraph">
              <wp:posOffset>-151130</wp:posOffset>
            </wp:positionV>
            <wp:extent cx="719455" cy="719455"/>
            <wp:effectExtent l="0" t="0" r="4445" b="4445"/>
            <wp:wrapNone/>
            <wp:docPr id="9" name="Resim 9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13B3F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26341378" wp14:editId="36DBA2F5">
            <wp:simplePos x="0" y="0"/>
            <wp:positionH relativeFrom="column">
              <wp:posOffset>5400675</wp:posOffset>
            </wp:positionH>
            <wp:positionV relativeFrom="paragraph">
              <wp:posOffset>-149965</wp:posOffset>
            </wp:positionV>
            <wp:extent cx="719455" cy="719455"/>
            <wp:effectExtent l="0" t="0" r="4445" b="4445"/>
            <wp:wrapNone/>
            <wp:docPr id="10" name="Resim 10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sim 10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927" w:rsidRPr="00E131A3">
        <w:rPr>
          <w:rFonts w:ascii="Times New Roman" w:hAnsi="Times New Roman" w:cs="Times New Roman"/>
          <w:b/>
          <w:lang w:val="en-US"/>
        </w:rPr>
        <w:t>ESOG</w:t>
      </w:r>
      <w:r w:rsidR="00E716D0" w:rsidRPr="00E131A3">
        <w:rPr>
          <w:rFonts w:ascii="Times New Roman" w:hAnsi="Times New Roman" w:cs="Times New Roman"/>
          <w:b/>
          <w:lang w:val="en-US"/>
        </w:rPr>
        <w:t>U</w:t>
      </w:r>
      <w:r w:rsidR="000C44F5">
        <w:rPr>
          <w:rFonts w:ascii="Times New Roman" w:hAnsi="Times New Roman" w:cs="Times New Roman"/>
          <w:b/>
          <w:lang w:val="en-US"/>
        </w:rPr>
        <w:t xml:space="preserve"> MECHANICAL ENGINEERING</w:t>
      </w:r>
      <w:r w:rsidR="00E131A3" w:rsidRPr="00E131A3">
        <w:rPr>
          <w:rFonts w:ascii="Times New Roman" w:hAnsi="Times New Roman" w:cs="Times New Roman"/>
          <w:b/>
          <w:lang w:val="en-US"/>
        </w:rPr>
        <w:t xml:space="preserve"> DEPARTMENT</w:t>
      </w:r>
    </w:p>
    <w:p w14:paraId="5F9C9407" w14:textId="77777777" w:rsidR="008E66D8" w:rsidRPr="00E131A3" w:rsidRDefault="008E66D8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</w:p>
    <w:p w14:paraId="14E7BA0C" w14:textId="77777777" w:rsidR="005D197E" w:rsidRPr="00E131A3" w:rsidRDefault="00E131A3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  <w:r w:rsidRPr="00E131A3">
        <w:rPr>
          <w:rFonts w:ascii="Times New Roman" w:hAnsi="Times New Roman" w:cs="Times New Roman"/>
          <w:b/>
          <w:lang w:val="en-US"/>
        </w:rPr>
        <w:t>COURSE INFORMATION</w:t>
      </w:r>
      <w:r w:rsidR="00285FA2" w:rsidRPr="00E131A3">
        <w:rPr>
          <w:rFonts w:ascii="Times New Roman" w:hAnsi="Times New Roman" w:cs="Times New Roman"/>
          <w:b/>
          <w:lang w:val="en-US"/>
        </w:rPr>
        <w:t xml:space="preserve"> FORM</w:t>
      </w: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506"/>
        <w:gridCol w:w="3118"/>
      </w:tblGrid>
      <w:tr w:rsidR="00DD0461" w:rsidRPr="00E131A3" w14:paraId="73E399E4" w14:textId="77777777" w:rsidTr="005D197E">
        <w:trPr>
          <w:trHeight w:val="312"/>
        </w:trPr>
        <w:tc>
          <w:tcPr>
            <w:tcW w:w="6506" w:type="dxa"/>
            <w:shd w:val="clear" w:color="auto" w:fill="FFF2CC" w:themeFill="accent4" w:themeFillTint="33"/>
            <w:vAlign w:val="center"/>
          </w:tcPr>
          <w:p w14:paraId="18D9083F" w14:textId="77777777" w:rsidR="00DD0461" w:rsidRPr="00E131A3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Name</w:t>
            </w:r>
          </w:p>
        </w:tc>
        <w:tc>
          <w:tcPr>
            <w:tcW w:w="3118" w:type="dxa"/>
            <w:shd w:val="clear" w:color="auto" w:fill="FFF2CC" w:themeFill="accent4" w:themeFillTint="33"/>
            <w:vAlign w:val="center"/>
          </w:tcPr>
          <w:p w14:paraId="591E20F7" w14:textId="77777777" w:rsidR="00DD0461" w:rsidRPr="00E131A3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ode</w:t>
            </w:r>
          </w:p>
        </w:tc>
      </w:tr>
      <w:tr w:rsidR="00DD0461" w:rsidRPr="00E131A3" w14:paraId="09BD2C2D" w14:textId="77777777" w:rsidTr="00FD2C8F">
        <w:trPr>
          <w:trHeight w:val="397"/>
        </w:trPr>
        <w:tc>
          <w:tcPr>
            <w:tcW w:w="6506" w:type="dxa"/>
            <w:vAlign w:val="center"/>
          </w:tcPr>
          <w:p w14:paraId="7D93AAD3" w14:textId="4EBF5169" w:rsidR="00DD0461" w:rsidRPr="009D646A" w:rsidRDefault="0058024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ERIALS SCIENCE</w:t>
            </w:r>
          </w:p>
        </w:tc>
        <w:tc>
          <w:tcPr>
            <w:tcW w:w="3118" w:type="dxa"/>
            <w:vAlign w:val="center"/>
          </w:tcPr>
          <w:p w14:paraId="250D492E" w14:textId="06864CF4" w:rsidR="00DD0461" w:rsidRPr="00CE3B7C" w:rsidRDefault="00580246" w:rsidP="002E1A0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80246">
              <w:rPr>
                <w:rFonts w:ascii="Times New Roman" w:hAnsi="Times New Roman" w:cs="Times New Roman"/>
              </w:rPr>
              <w:t>151813559</w:t>
            </w:r>
          </w:p>
        </w:tc>
      </w:tr>
    </w:tbl>
    <w:p w14:paraId="3954723F" w14:textId="77777777" w:rsidR="00115500" w:rsidRPr="00E131A3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8"/>
        <w:gridCol w:w="1885"/>
        <w:gridCol w:w="1984"/>
        <w:gridCol w:w="3827"/>
      </w:tblGrid>
      <w:tr w:rsidR="0032057E" w:rsidRPr="00E131A3" w14:paraId="59637FBB" w14:textId="77777777" w:rsidTr="001428B5">
        <w:trPr>
          <w:trHeight w:val="312"/>
        </w:trPr>
        <w:tc>
          <w:tcPr>
            <w:tcW w:w="1928" w:type="dxa"/>
            <w:vMerge w:val="restart"/>
            <w:shd w:val="clear" w:color="auto" w:fill="FFF2CC" w:themeFill="accent4" w:themeFillTint="33"/>
            <w:vAlign w:val="center"/>
          </w:tcPr>
          <w:p w14:paraId="77AFA1B1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emester</w:t>
            </w:r>
          </w:p>
        </w:tc>
        <w:tc>
          <w:tcPr>
            <w:tcW w:w="3869" w:type="dxa"/>
            <w:gridSpan w:val="2"/>
            <w:shd w:val="clear" w:color="auto" w:fill="FFF2CC" w:themeFill="accent4" w:themeFillTint="33"/>
            <w:vAlign w:val="center"/>
          </w:tcPr>
          <w:p w14:paraId="27DAF618" w14:textId="77777777" w:rsidR="0032057E" w:rsidRPr="00E131A3" w:rsidRDefault="0032057E" w:rsidP="00E131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 of Course Hours per Week</w:t>
            </w:r>
          </w:p>
        </w:tc>
        <w:tc>
          <w:tcPr>
            <w:tcW w:w="3827" w:type="dxa"/>
            <w:vMerge w:val="restart"/>
            <w:shd w:val="clear" w:color="auto" w:fill="FFF2CC" w:themeFill="accent4" w:themeFillTint="33"/>
            <w:vAlign w:val="center"/>
          </w:tcPr>
          <w:p w14:paraId="161FB4B0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</w:p>
        </w:tc>
      </w:tr>
      <w:tr w:rsidR="0032057E" w:rsidRPr="00E131A3" w14:paraId="22893CA0" w14:textId="77777777" w:rsidTr="001428B5">
        <w:trPr>
          <w:trHeight w:val="312"/>
        </w:trPr>
        <w:tc>
          <w:tcPr>
            <w:tcW w:w="1928" w:type="dxa"/>
            <w:vMerge/>
            <w:shd w:val="clear" w:color="auto" w:fill="FFF2CC" w:themeFill="accent4" w:themeFillTint="33"/>
            <w:vAlign w:val="center"/>
          </w:tcPr>
          <w:p w14:paraId="592800D3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85" w:type="dxa"/>
            <w:shd w:val="clear" w:color="auto" w:fill="FFF2CC" w:themeFill="accent4" w:themeFillTint="33"/>
            <w:vAlign w:val="center"/>
          </w:tcPr>
          <w:p w14:paraId="6EB47AF6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heory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1CDE272E" w14:textId="77777777" w:rsidR="0032057E" w:rsidRPr="00E131A3" w:rsidRDefault="00D677C6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3827" w:type="dxa"/>
            <w:vMerge/>
            <w:shd w:val="clear" w:color="auto" w:fill="FFF2CC" w:themeFill="accent4" w:themeFillTint="33"/>
            <w:vAlign w:val="center"/>
          </w:tcPr>
          <w:p w14:paraId="1191D446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32057E" w:rsidRPr="00E131A3" w14:paraId="18113B28" w14:textId="77777777" w:rsidTr="00DA33F9">
        <w:trPr>
          <w:trHeight w:val="397"/>
        </w:trPr>
        <w:tc>
          <w:tcPr>
            <w:tcW w:w="1928" w:type="dxa"/>
            <w:vAlign w:val="center"/>
          </w:tcPr>
          <w:p w14:paraId="05E78CA3" w14:textId="09F23940" w:rsidR="0032057E" w:rsidRPr="00B41ECB" w:rsidRDefault="00107CE7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85" w:type="dxa"/>
            <w:vAlign w:val="center"/>
          </w:tcPr>
          <w:p w14:paraId="1F0AF9C5" w14:textId="35010BDB" w:rsidR="0032057E" w:rsidRPr="00B41ECB" w:rsidRDefault="0058024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984" w:type="dxa"/>
            <w:vAlign w:val="center"/>
          </w:tcPr>
          <w:p w14:paraId="031CC905" w14:textId="5CC05822" w:rsidR="0032057E" w:rsidRPr="00B41ECB" w:rsidRDefault="007824C0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827" w:type="dxa"/>
            <w:vAlign w:val="center"/>
          </w:tcPr>
          <w:p w14:paraId="02587F1D" w14:textId="5B254FCB" w:rsidR="0032057E" w:rsidRPr="00B41ECB" w:rsidRDefault="0058024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</w:tbl>
    <w:p w14:paraId="681719CF" w14:textId="77777777" w:rsidR="00924B72" w:rsidRPr="00E131A3" w:rsidRDefault="00924B72" w:rsidP="00924B72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1925"/>
        <w:gridCol w:w="1866"/>
        <w:gridCol w:w="1984"/>
      </w:tblGrid>
      <w:tr w:rsidR="00DD0461" w:rsidRPr="00E131A3" w14:paraId="6C8E034B" w14:textId="77777777" w:rsidTr="005D197E">
        <w:trPr>
          <w:trHeight w:val="312"/>
        </w:trPr>
        <w:tc>
          <w:tcPr>
            <w:tcW w:w="9624" w:type="dxa"/>
            <w:gridSpan w:val="5"/>
            <w:shd w:val="clear" w:color="auto" w:fill="FFF2CC" w:themeFill="accent4" w:themeFillTint="33"/>
            <w:vAlign w:val="center"/>
          </w:tcPr>
          <w:p w14:paraId="5945F9D3" w14:textId="4CA8C1D2" w:rsidR="00DD0461" w:rsidRPr="00E131A3" w:rsidRDefault="00E131A3" w:rsidP="000301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ategory</w:t>
            </w:r>
            <w:r w:rsidR="00DD0461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845C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  <w:r w:rsidR="00DD0461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75594A" w:rsidRPr="00E131A3" w14:paraId="5052DDDE" w14:textId="77777777" w:rsidTr="005D197E">
        <w:tc>
          <w:tcPr>
            <w:tcW w:w="1924" w:type="dxa"/>
            <w:shd w:val="clear" w:color="auto" w:fill="FFF2CC" w:themeFill="accent4" w:themeFillTint="33"/>
            <w:vAlign w:val="center"/>
          </w:tcPr>
          <w:p w14:paraId="1F2146D0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sic S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5AA6690F" w14:textId="77777777" w:rsidR="0075594A" w:rsidRPr="00E131A3" w:rsidRDefault="00E131A3" w:rsidP="009008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ngineering S</w:t>
            </w:r>
            <w:r w:rsidR="0090083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3D1959F0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esign</w:t>
            </w:r>
          </w:p>
        </w:tc>
        <w:tc>
          <w:tcPr>
            <w:tcW w:w="1866" w:type="dxa"/>
            <w:shd w:val="clear" w:color="auto" w:fill="FFF2CC" w:themeFill="accent4" w:themeFillTint="33"/>
            <w:vAlign w:val="center"/>
          </w:tcPr>
          <w:p w14:paraId="109C1ED6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eneral Education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5057B8A1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ocial</w:t>
            </w:r>
          </w:p>
        </w:tc>
      </w:tr>
      <w:tr w:rsidR="0075594A" w:rsidRPr="00E131A3" w14:paraId="6B7A3E04" w14:textId="77777777" w:rsidTr="00FD2C8F">
        <w:trPr>
          <w:trHeight w:val="397"/>
        </w:trPr>
        <w:tc>
          <w:tcPr>
            <w:tcW w:w="1924" w:type="dxa"/>
            <w:vAlign w:val="center"/>
          </w:tcPr>
          <w:p w14:paraId="16165E46" w14:textId="7B085F54" w:rsidR="0075594A" w:rsidRPr="00E131A3" w:rsidRDefault="00683761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925" w:type="dxa"/>
            <w:vAlign w:val="center"/>
          </w:tcPr>
          <w:p w14:paraId="732B67FC" w14:textId="67A442A4" w:rsidR="0075594A" w:rsidRPr="00E131A3" w:rsidRDefault="00683761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925" w:type="dxa"/>
            <w:vAlign w:val="center"/>
          </w:tcPr>
          <w:p w14:paraId="63413677" w14:textId="77777777" w:rsidR="0075594A" w:rsidRPr="00E131A3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66" w:type="dxa"/>
            <w:vAlign w:val="center"/>
          </w:tcPr>
          <w:p w14:paraId="57D36040" w14:textId="77777777" w:rsidR="0075594A" w:rsidRPr="00E131A3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63205C1A" w14:textId="77777777" w:rsidR="0075594A" w:rsidRPr="00E131A3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4BAA00DC" w14:textId="77777777" w:rsidR="00115500" w:rsidRPr="00E131A3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08"/>
        <w:gridCol w:w="3208"/>
        <w:gridCol w:w="3208"/>
      </w:tblGrid>
      <w:tr w:rsidR="003E403F" w:rsidRPr="00E131A3" w14:paraId="3DBAFA33" w14:textId="77777777" w:rsidTr="005D197E">
        <w:trPr>
          <w:trHeight w:val="312"/>
        </w:trPr>
        <w:tc>
          <w:tcPr>
            <w:tcW w:w="3208" w:type="dxa"/>
            <w:shd w:val="clear" w:color="auto" w:fill="FFF2CC" w:themeFill="accent4" w:themeFillTint="33"/>
            <w:vAlign w:val="center"/>
          </w:tcPr>
          <w:p w14:paraId="53EFD6DB" w14:textId="77777777" w:rsidR="003E403F" w:rsidRPr="00E131A3" w:rsidRDefault="00E131A3" w:rsidP="003E403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Language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33126EB8" w14:textId="77777777" w:rsidR="003E403F" w:rsidRPr="00E131A3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Level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652E568B" w14:textId="77777777" w:rsidR="003E403F" w:rsidRPr="00E131A3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Type</w:t>
            </w:r>
          </w:p>
        </w:tc>
      </w:tr>
      <w:tr w:rsidR="003E403F" w:rsidRPr="00E131A3" w14:paraId="4B017E2C" w14:textId="77777777" w:rsidTr="00FD2C8F">
        <w:trPr>
          <w:trHeight w:val="397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429013212"/>
            <w:placeholder>
              <w:docPart w:val="DefaultPlaceholder_1081868575"/>
            </w:placeholder>
            <w:comboBox>
              <w:listItem w:displayText="Turkish" w:value="Turkish"/>
              <w:listItem w:displayText="English" w:value="English"/>
            </w:comboBox>
          </w:sdtPr>
          <w:sdtContent>
            <w:tc>
              <w:tcPr>
                <w:tcW w:w="3208" w:type="dxa"/>
                <w:vAlign w:val="center"/>
              </w:tcPr>
              <w:p w14:paraId="491D38FD" w14:textId="02227B87" w:rsidR="003E403F" w:rsidRPr="00E131A3" w:rsidRDefault="00580246" w:rsidP="001E1BF3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English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571071376"/>
            <w:placeholder>
              <w:docPart w:val="DefaultPlaceholder_1081868575"/>
            </w:placeholder>
            <w:comboBox>
              <w:listItem w:displayText="Associate degree" w:value="Associate degree"/>
              <w:listItem w:displayText="Undergraduate" w:value="Undergraduate"/>
              <w:listItem w:displayText="Master" w:value="Master"/>
              <w:listItem w:displayText="Doctorate" w:value="Doctorate"/>
            </w:comboBox>
          </w:sdtPr>
          <w:sdtContent>
            <w:tc>
              <w:tcPr>
                <w:tcW w:w="3208" w:type="dxa"/>
                <w:vAlign w:val="center"/>
              </w:tcPr>
              <w:p w14:paraId="0120202D" w14:textId="77777777" w:rsidR="003E403F" w:rsidRPr="00E131A3" w:rsidRDefault="00722C38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Undergraduat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077786681"/>
            <w:placeholder>
              <w:docPart w:val="DefaultPlaceholder_1081868575"/>
            </w:placeholder>
            <w:comboBox>
              <w:listItem w:displayText="Compulsory" w:value="Compulsory"/>
              <w:listItem w:displayText="Elective" w:value="Elective"/>
            </w:comboBox>
          </w:sdtPr>
          <w:sdtContent>
            <w:tc>
              <w:tcPr>
                <w:tcW w:w="3208" w:type="dxa"/>
                <w:vAlign w:val="center"/>
              </w:tcPr>
              <w:p w14:paraId="487EFECB" w14:textId="77777777" w:rsidR="003E403F" w:rsidRPr="00E131A3" w:rsidRDefault="00722C38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 w:rsidRPr="00722C38"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Compulsory</w:t>
                </w:r>
              </w:p>
            </w:tc>
          </w:sdtContent>
        </w:sdt>
      </w:tr>
    </w:tbl>
    <w:p w14:paraId="13524DC8" w14:textId="77777777" w:rsidR="003E403F" w:rsidRPr="00E131A3" w:rsidRDefault="003E403F" w:rsidP="00924B72">
      <w:pPr>
        <w:spacing w:after="0" w:line="240" w:lineRule="auto"/>
        <w:rPr>
          <w:sz w:val="10"/>
          <w:szCs w:val="10"/>
          <w:lang w:val="en-US"/>
        </w:rPr>
      </w:pPr>
    </w:p>
    <w:p w14:paraId="577EA56E" w14:textId="77777777" w:rsidR="00B863A3" w:rsidRPr="00E131A3" w:rsidRDefault="00B863A3" w:rsidP="008516E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9C149D" w:rsidRPr="00E131A3" w14:paraId="3CE04613" w14:textId="77777777" w:rsidTr="00165EC8">
        <w:trPr>
          <w:trHeight w:val="421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309D5A82" w14:textId="77777777" w:rsidR="008516E9" w:rsidRPr="00E131A3" w:rsidRDefault="002C392C" w:rsidP="002C392C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requisite(s)</w:t>
            </w:r>
            <w:r w:rsid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f any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FA5F622" w14:textId="7F6B00C3" w:rsidR="008516E9" w:rsidRPr="00E131A3" w:rsidRDefault="00580246" w:rsidP="005D197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e</w:t>
            </w:r>
          </w:p>
        </w:tc>
      </w:tr>
      <w:tr w:rsidR="008516E9" w:rsidRPr="00E131A3" w14:paraId="6C59C92F" w14:textId="77777777" w:rsidTr="00165EC8">
        <w:trPr>
          <w:trHeight w:val="1012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02ED2AF0" w14:textId="77777777" w:rsidR="008516E9" w:rsidRPr="00E131A3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bjectives of the Course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5F94D91B" w14:textId="1940850C" w:rsidR="008E66D8" w:rsidRPr="00E131A3" w:rsidRDefault="00580246" w:rsidP="00F40F9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eaching </w:t>
            </w:r>
            <w:proofErr w:type="gramStart"/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cro</w:t>
            </w:r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ructures</w:t>
            </w:r>
            <w:proofErr w:type="gramEnd"/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icrostructural </w:t>
            </w:r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ormations, and properties of materials.</w:t>
            </w:r>
          </w:p>
        </w:tc>
      </w:tr>
      <w:tr w:rsidR="008516E9" w:rsidRPr="00E131A3" w14:paraId="6ADA347B" w14:textId="77777777" w:rsidTr="00165EC8">
        <w:trPr>
          <w:trHeight w:val="984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4B8801E4" w14:textId="77777777" w:rsidR="008516E9" w:rsidRPr="00E131A3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hort Course Content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3BBD5E5F" w14:textId="61DC949E" w:rsidR="008516E9" w:rsidRPr="00E131A3" w:rsidRDefault="00580246" w:rsidP="009D646A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rystal structures, Miller indices, structural defects, grain and alloy formation, phase diagrams, mechanical properties, hardness, tensile, compressive, bending, torsional, creep, impact, fatigue, wear, corrosion.</w:t>
            </w:r>
          </w:p>
        </w:tc>
      </w:tr>
    </w:tbl>
    <w:p w14:paraId="501C47F2" w14:textId="77777777" w:rsidR="008516E9" w:rsidRPr="00E131A3" w:rsidRDefault="008516E9" w:rsidP="00AA1F0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7"/>
        <w:gridCol w:w="4955"/>
        <w:gridCol w:w="1417"/>
        <w:gridCol w:w="1417"/>
        <w:gridCol w:w="1418"/>
      </w:tblGrid>
      <w:tr w:rsidR="005F18AF" w:rsidRPr="00E131A3" w14:paraId="0A0C1430" w14:textId="77777777" w:rsidTr="00901C7F">
        <w:trPr>
          <w:trHeight w:val="312"/>
        </w:trPr>
        <w:tc>
          <w:tcPr>
            <w:tcW w:w="5372" w:type="dxa"/>
            <w:gridSpan w:val="2"/>
            <w:shd w:val="clear" w:color="auto" w:fill="FFF2CC" w:themeFill="accent4" w:themeFillTint="33"/>
            <w:vAlign w:val="center"/>
          </w:tcPr>
          <w:p w14:paraId="6800F317" w14:textId="77777777" w:rsidR="005F18AF" w:rsidRPr="00E131A3" w:rsidRDefault="00112E68" w:rsidP="00474F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arning Outcomes of the Course</w:t>
            </w:r>
          </w:p>
        </w:tc>
        <w:tc>
          <w:tcPr>
            <w:tcW w:w="1417" w:type="dxa"/>
            <w:shd w:val="clear" w:color="auto" w:fill="FFF2CC" w:themeFill="accent4" w:themeFillTint="33"/>
            <w:vAlign w:val="center"/>
          </w:tcPr>
          <w:p w14:paraId="077AB3F1" w14:textId="77777777" w:rsidR="005F18AF" w:rsidRPr="00E131A3" w:rsidRDefault="005476B3" w:rsidP="005476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tributed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</w:t>
            </w:r>
            <w:r w:rsidR="00806FA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(s)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417" w:type="dxa"/>
            <w:shd w:val="clear" w:color="auto" w:fill="FFF2CC" w:themeFill="accent4" w:themeFillTint="33"/>
            <w:vAlign w:val="center"/>
          </w:tcPr>
          <w:p w14:paraId="0955DE53" w14:textId="77777777" w:rsidR="005F18AF" w:rsidRPr="00E131A3" w:rsidRDefault="00112E68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eaching Methods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</w:t>
            </w:r>
          </w:p>
        </w:tc>
        <w:tc>
          <w:tcPr>
            <w:tcW w:w="1418" w:type="dxa"/>
            <w:shd w:val="clear" w:color="auto" w:fill="FFF2CC" w:themeFill="accent4" w:themeFillTint="33"/>
            <w:vAlign w:val="center"/>
          </w:tcPr>
          <w:p w14:paraId="3E3ECB5A" w14:textId="77777777" w:rsidR="005F18AF" w:rsidRPr="00E131A3" w:rsidRDefault="00806FA2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asuring Methods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*</w:t>
            </w:r>
          </w:p>
        </w:tc>
      </w:tr>
      <w:tr w:rsidR="009D646A" w:rsidRPr="00E131A3" w14:paraId="2D37EFD9" w14:textId="77777777" w:rsidTr="00C81FEB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C6F3CC6" w14:textId="77777777" w:rsidR="009D646A" w:rsidRPr="00E131A3" w:rsidRDefault="009D646A" w:rsidP="009D6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495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27B2869" w14:textId="7DD2F2AB" w:rsidR="009D646A" w:rsidRPr="00E131A3" w:rsidRDefault="00580246" w:rsidP="00D37E9D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580246">
              <w:rPr>
                <w:rFonts w:ascii="Times New Roman" w:hAnsi="Times New Roman" w:cs="Times New Roman"/>
                <w:sz w:val="20"/>
                <w:lang w:val="en-US"/>
              </w:rPr>
              <w:t>Students learn about the concepts of atomic bonding and crystal lattice defects by relating them to methods for increasing material strength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9CA0BA0" w14:textId="5894AAC3" w:rsidR="009D646A" w:rsidRPr="009D646A" w:rsidRDefault="007A0DF9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72CDDE8" w14:textId="0C2ECD4C" w:rsidR="009D646A" w:rsidRPr="009D646A" w:rsidRDefault="0058024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</w:t>
            </w:r>
            <w:r w:rsidR="00D40BB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F49CC85" w14:textId="077F26C0" w:rsidR="009D646A" w:rsidRPr="009D646A" w:rsidRDefault="0058024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9D646A" w:rsidRPr="00E131A3" w14:paraId="6915E865" w14:textId="77777777" w:rsidTr="00C81FEB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F91007" w14:textId="77777777" w:rsidR="009D646A" w:rsidRPr="00E131A3" w:rsidRDefault="009D646A" w:rsidP="009D6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495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EE8BF39" w14:textId="7EB73C05" w:rsidR="009D646A" w:rsidRPr="00E131A3" w:rsidRDefault="00580246" w:rsidP="0058339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ents learn about the metallographic properties and mechanical behavior of materials through destructive and non-destructive testing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1FCD003" w14:textId="77B686E8" w:rsidR="009D646A" w:rsidRPr="009D646A" w:rsidRDefault="007A0DF9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1, PO4, PO5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AC4E8EA" w14:textId="15D41EDE" w:rsidR="009D646A" w:rsidRPr="009D646A" w:rsidRDefault="00580246" w:rsidP="009D64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</w:t>
            </w:r>
            <w:r w:rsidR="00D40BB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F285371" w14:textId="33FE461A" w:rsidR="009D646A" w:rsidRPr="009D646A" w:rsidRDefault="0058024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9D646A" w:rsidRPr="00E131A3" w14:paraId="7F39A636" w14:textId="77777777" w:rsidTr="00C81FEB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8815C70" w14:textId="77777777" w:rsidR="009D646A" w:rsidRPr="00E131A3" w:rsidRDefault="009D646A" w:rsidP="009D6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495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5C3DDD2" w14:textId="12BFF105" w:rsidR="009D646A" w:rsidRPr="00E131A3" w:rsidRDefault="00580246" w:rsidP="00583393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58024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tudents learn </w:t>
            </w:r>
            <w:r w:rsidRPr="00580246">
              <w:rPr>
                <w:rFonts w:ascii="Times New Roman" w:hAnsi="Times New Roman" w:cs="Times New Roman"/>
                <w:sz w:val="20"/>
                <w:lang w:val="en-US"/>
              </w:rPr>
              <w:t>about general equilibrium-phase diagrams and the iron-carbon equilibrium diagram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621B6C7" w14:textId="0810A678" w:rsidR="009D646A" w:rsidRPr="009D646A" w:rsidRDefault="007A0DF9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66DC2F0" w14:textId="6EDE70EE" w:rsidR="009D646A" w:rsidRPr="009D646A" w:rsidRDefault="00580246" w:rsidP="009D64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</w:t>
            </w:r>
            <w:r w:rsidR="00D40BB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BDC5870" w14:textId="3CD42FAF" w:rsidR="009D646A" w:rsidRPr="009D646A" w:rsidRDefault="0058024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</w:tbl>
    <w:p w14:paraId="26CC9E7E" w14:textId="77777777" w:rsidR="007E77B9" w:rsidRPr="00E131A3" w:rsidRDefault="007E77B9" w:rsidP="009D328E">
      <w:pPr>
        <w:spacing w:after="0" w:line="240" w:lineRule="auto"/>
        <w:rPr>
          <w:sz w:val="20"/>
          <w:szCs w:val="20"/>
          <w:lang w:val="en-US"/>
        </w:rPr>
      </w:pPr>
    </w:p>
    <w:p w14:paraId="12E91614" w14:textId="77777777" w:rsidR="00BD6EC0" w:rsidRPr="00E131A3" w:rsidRDefault="00BD6EC0" w:rsidP="009D328E">
      <w:pPr>
        <w:spacing w:after="0" w:line="240" w:lineRule="auto"/>
        <w:rPr>
          <w:sz w:val="20"/>
          <w:szCs w:val="20"/>
          <w:lang w:val="en-US"/>
        </w:rPr>
        <w:sectPr w:rsidR="00BD6EC0" w:rsidRPr="00E131A3" w:rsidSect="00CA0228">
          <w:footerReference w:type="default" r:id="rId9"/>
          <w:footerReference w:type="first" r:id="rId10"/>
          <w:pgSz w:w="11906" w:h="16838"/>
          <w:pgMar w:top="425" w:right="1134" w:bottom="425" w:left="1134" w:header="0" w:footer="283" w:gutter="0"/>
          <w:cols w:space="708"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F256A3" w:rsidRPr="00E131A3" w14:paraId="6B7C4C70" w14:textId="77777777" w:rsidTr="005D197E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300A9A0" w14:textId="77777777" w:rsidR="00F256A3" w:rsidRPr="00E131A3" w:rsidRDefault="00777FD6" w:rsidP="0030272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Main Textbook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B7826FC" w14:textId="0D1639F8" w:rsidR="00F256A3" w:rsidRPr="00E131A3" w:rsidRDefault="00D40BBB" w:rsidP="00CE3B7C">
            <w:pPr>
              <w:tabs>
                <w:tab w:val="left" w:pos="257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Callister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Jr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, W.D.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Rethwisch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, D.G., 2020. 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Callister's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materials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. John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Wiley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 xml:space="preserve"> &amp; </w:t>
            </w:r>
            <w:proofErr w:type="spellStart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Sons</w:t>
            </w:r>
            <w:proofErr w:type="spellEnd"/>
            <w:r w:rsidRPr="00D40BB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F256A3" w:rsidRPr="00E131A3" w14:paraId="77FF28A9" w14:textId="77777777" w:rsidTr="005D197E">
        <w:trPr>
          <w:trHeight w:val="843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A8D5C0D" w14:textId="77777777" w:rsidR="00F256A3" w:rsidRPr="00E131A3" w:rsidRDefault="00777FD6" w:rsidP="0030272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pporting References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3C111FD6" w14:textId="6EC7F291" w:rsidR="00F256A3" w:rsidRPr="00E131A3" w:rsidRDefault="00D40BBB" w:rsidP="00CD22B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Elements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Materials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Vlack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 xml:space="preserve">, L.H.V., </w:t>
            </w: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AddisonWesley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Pub.Co</w:t>
            </w:r>
            <w:proofErr w:type="spellEnd"/>
            <w:r w:rsidRPr="00796D1A">
              <w:rPr>
                <w:rFonts w:ascii="Times New Roman" w:hAnsi="Times New Roman" w:cs="Times New Roman"/>
                <w:sz w:val="20"/>
                <w:szCs w:val="20"/>
              </w:rPr>
              <w:t>., 1995</w:t>
            </w:r>
          </w:p>
        </w:tc>
      </w:tr>
      <w:tr w:rsidR="00D40BBB" w:rsidRPr="00E131A3" w14:paraId="66D2AC5C" w14:textId="77777777" w:rsidTr="005D197E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2C7C605" w14:textId="77777777" w:rsidR="00D40BBB" w:rsidRPr="00E131A3" w:rsidRDefault="00D40BBB" w:rsidP="00D40BBB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ecessary Course Material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5047394" w14:textId="6E235CDD" w:rsidR="00D40BBB" w:rsidRPr="00E131A3" w:rsidRDefault="00D40BBB" w:rsidP="00D40BB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7402">
              <w:rPr>
                <w:rFonts w:ascii="Times New Roman" w:hAnsi="Times New Roman" w:cs="Times New Roman"/>
                <w:sz w:val="20"/>
                <w:szCs w:val="20"/>
              </w:rPr>
              <w:t>Textbook</w:t>
            </w:r>
            <w:proofErr w:type="spellEnd"/>
            <w:r w:rsidRPr="00B8740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7402">
              <w:rPr>
                <w:rFonts w:ascii="Times New Roman" w:hAnsi="Times New Roman" w:cs="Times New Roman"/>
                <w:sz w:val="20"/>
                <w:szCs w:val="20"/>
              </w:rPr>
              <w:t>Laboratory</w:t>
            </w:r>
            <w:proofErr w:type="spellEnd"/>
            <w:r w:rsidRPr="00B874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7402">
              <w:rPr>
                <w:rFonts w:ascii="Times New Roman" w:hAnsi="Times New Roman" w:cs="Times New Roman"/>
                <w:sz w:val="20"/>
                <w:szCs w:val="20"/>
              </w:rPr>
              <w:t>Equipment</w:t>
            </w:r>
            <w:proofErr w:type="spellEnd"/>
            <w:r w:rsidRPr="00B8740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7402">
              <w:rPr>
                <w:rFonts w:ascii="Times New Roman" w:hAnsi="Times New Roman" w:cs="Times New Roman"/>
                <w:sz w:val="20"/>
                <w:szCs w:val="20"/>
              </w:rPr>
              <w:t>Projector</w:t>
            </w:r>
            <w:proofErr w:type="spellEnd"/>
          </w:p>
        </w:tc>
      </w:tr>
    </w:tbl>
    <w:p w14:paraId="3B2B3D15" w14:textId="77777777" w:rsidR="005E44D3" w:rsidRPr="00E131A3" w:rsidRDefault="005E44D3" w:rsidP="005E44D3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67"/>
        <w:gridCol w:w="8957"/>
      </w:tblGrid>
      <w:tr w:rsidR="001701C3" w:rsidRPr="00E131A3" w14:paraId="343A2FF7" w14:textId="77777777" w:rsidTr="00115EB6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04D32B8B" w14:textId="77777777" w:rsidR="001701C3" w:rsidRPr="00E131A3" w:rsidRDefault="00777FD6" w:rsidP="001701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Schedule</w:t>
            </w:r>
          </w:p>
        </w:tc>
      </w:tr>
      <w:tr w:rsidR="007A0DF9" w:rsidRPr="00E131A3" w14:paraId="20C31ECC" w14:textId="77777777" w:rsidTr="00844A1E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4EE09C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680B9E41" w14:textId="2070FB9A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asic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erials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cience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s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assification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erials</w:t>
            </w:r>
            <w:proofErr w:type="spellEnd"/>
          </w:p>
        </w:tc>
      </w:tr>
      <w:tr w:rsidR="007A0DF9" w:rsidRPr="00E131A3" w14:paraId="6242393F" w14:textId="77777777" w:rsidTr="00844A1E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814342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1FE424D" w14:textId="297104F5" w:rsidR="007A0DF9" w:rsidRPr="00223D9A" w:rsidRDefault="007A0DF9" w:rsidP="007A0DF9">
            <w:pPr>
              <w:pStyle w:val="Default"/>
              <w:jc w:val="both"/>
              <w:rPr>
                <w:sz w:val="20"/>
                <w:szCs w:val="20"/>
              </w:rPr>
            </w:pPr>
            <w:proofErr w:type="spellStart"/>
            <w:r w:rsidRPr="00756948">
              <w:t>Atomic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structure</w:t>
            </w:r>
            <w:proofErr w:type="spellEnd"/>
            <w:r w:rsidRPr="00756948">
              <w:t xml:space="preserve">, </w:t>
            </w:r>
            <w:proofErr w:type="spellStart"/>
            <w:r w:rsidRPr="00756948">
              <w:t>interatomic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bonds</w:t>
            </w:r>
            <w:proofErr w:type="spellEnd"/>
            <w:r w:rsidRPr="00756948">
              <w:t xml:space="preserve">, </w:t>
            </w:r>
            <w:proofErr w:type="spellStart"/>
            <w:r w:rsidRPr="00756948">
              <w:t>crystal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systems</w:t>
            </w:r>
            <w:proofErr w:type="spellEnd"/>
          </w:p>
        </w:tc>
      </w:tr>
      <w:tr w:rsidR="007A0DF9" w:rsidRPr="00E131A3" w14:paraId="63BAADB6" w14:textId="77777777" w:rsidTr="00844A1E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19B0559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328EA8B" w14:textId="6FD805D0" w:rsidR="007A0DF9" w:rsidRPr="00223D9A" w:rsidRDefault="007A0DF9" w:rsidP="007A0DF9">
            <w:pPr>
              <w:pStyle w:val="Default"/>
              <w:jc w:val="both"/>
              <w:rPr>
                <w:sz w:val="20"/>
                <w:szCs w:val="20"/>
              </w:rPr>
            </w:pPr>
            <w:proofErr w:type="spellStart"/>
            <w:r w:rsidRPr="00756948">
              <w:t>Crystal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structures</w:t>
            </w:r>
            <w:proofErr w:type="spellEnd"/>
            <w:r w:rsidRPr="00756948">
              <w:t xml:space="preserve">, Miller </w:t>
            </w:r>
            <w:proofErr w:type="spellStart"/>
            <w:r w:rsidRPr="00756948">
              <w:t>indices</w:t>
            </w:r>
            <w:proofErr w:type="spellEnd"/>
            <w:r w:rsidRPr="00756948">
              <w:t xml:space="preserve">, </w:t>
            </w:r>
            <w:proofErr w:type="spellStart"/>
            <w:r w:rsidRPr="00756948">
              <w:t>standard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notations</w:t>
            </w:r>
            <w:proofErr w:type="spellEnd"/>
          </w:p>
        </w:tc>
      </w:tr>
      <w:tr w:rsidR="007A0DF9" w:rsidRPr="00E131A3" w14:paraId="0E08E630" w14:textId="77777777" w:rsidTr="00844A1E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BA70972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2222043A" w14:textId="4D640275" w:rsidR="007A0DF9" w:rsidRPr="00223D9A" w:rsidRDefault="007A0DF9" w:rsidP="007A0DF9">
            <w:pPr>
              <w:pStyle w:val="Default"/>
              <w:rPr>
                <w:sz w:val="20"/>
                <w:szCs w:val="20"/>
              </w:rPr>
            </w:pPr>
            <w:proofErr w:type="spellStart"/>
            <w:r w:rsidRPr="00756948">
              <w:t>Defects</w:t>
            </w:r>
            <w:proofErr w:type="spellEnd"/>
            <w:r w:rsidRPr="00756948">
              <w:t xml:space="preserve"> in </w:t>
            </w:r>
            <w:proofErr w:type="spellStart"/>
            <w:r w:rsidRPr="00756948">
              <w:t>solids</w:t>
            </w:r>
            <w:proofErr w:type="spellEnd"/>
            <w:r w:rsidRPr="00756948">
              <w:t xml:space="preserve">, </w:t>
            </w:r>
            <w:proofErr w:type="spellStart"/>
            <w:r w:rsidRPr="00756948">
              <w:t>dislocations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and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strength-enhancing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mechanisms</w:t>
            </w:r>
            <w:proofErr w:type="spellEnd"/>
            <w:r w:rsidRPr="00756948">
              <w:t xml:space="preserve">, </w:t>
            </w:r>
            <w:proofErr w:type="spellStart"/>
            <w:r w:rsidRPr="00756948">
              <w:t>diffusion</w:t>
            </w:r>
            <w:proofErr w:type="spellEnd"/>
          </w:p>
        </w:tc>
      </w:tr>
      <w:tr w:rsidR="007A0DF9" w:rsidRPr="00E131A3" w14:paraId="692BDB3C" w14:textId="77777777" w:rsidTr="00844A1E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6736CFF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52936E6" w14:textId="10BF3320" w:rsidR="007A0DF9" w:rsidRPr="00223D9A" w:rsidRDefault="007A0DF9" w:rsidP="007A0DF9">
            <w:pPr>
              <w:pStyle w:val="Default"/>
              <w:rPr>
                <w:sz w:val="20"/>
                <w:szCs w:val="20"/>
              </w:rPr>
            </w:pPr>
            <w:proofErr w:type="spellStart"/>
            <w:r w:rsidRPr="00756948">
              <w:t>Metalography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and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microscopy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characteristics</w:t>
            </w:r>
            <w:proofErr w:type="spellEnd"/>
          </w:p>
        </w:tc>
      </w:tr>
      <w:tr w:rsidR="007A0DF9" w:rsidRPr="00E131A3" w14:paraId="4C1E8A07" w14:textId="77777777" w:rsidTr="00844A1E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2868A27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0E6ECF97" w14:textId="12190654" w:rsidR="007A0DF9" w:rsidRPr="00223D9A" w:rsidRDefault="007A0DF9" w:rsidP="007A0DF9">
            <w:pPr>
              <w:pStyle w:val="Default"/>
              <w:rPr>
                <w:sz w:val="20"/>
                <w:szCs w:val="20"/>
              </w:rPr>
            </w:pPr>
            <w:proofErr w:type="spellStart"/>
            <w:r w:rsidRPr="00756948">
              <w:t>Phase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diagrams</w:t>
            </w:r>
            <w:proofErr w:type="spellEnd"/>
            <w:r w:rsidRPr="00756948">
              <w:t xml:space="preserve">, </w:t>
            </w:r>
            <w:proofErr w:type="spellStart"/>
            <w:r w:rsidRPr="00756948">
              <w:t>iron-carbon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phase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diagram</w:t>
            </w:r>
            <w:proofErr w:type="spellEnd"/>
          </w:p>
        </w:tc>
      </w:tr>
      <w:tr w:rsidR="007A0DF9" w:rsidRPr="00E131A3" w14:paraId="2A4A8F90" w14:textId="77777777" w:rsidTr="00844A1E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AA214E5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470873AD" w14:textId="651484BA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56948">
              <w:t>Mechanical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properties</w:t>
            </w:r>
            <w:proofErr w:type="spellEnd"/>
            <w:r w:rsidRPr="00756948">
              <w:t xml:space="preserve"> of </w:t>
            </w:r>
            <w:proofErr w:type="spellStart"/>
            <w:r w:rsidRPr="00756948">
              <w:t>metals</w:t>
            </w:r>
            <w:proofErr w:type="spellEnd"/>
            <w:r w:rsidRPr="00756948">
              <w:t xml:space="preserve">, tensile </w:t>
            </w:r>
            <w:proofErr w:type="spellStart"/>
            <w:r w:rsidRPr="00756948">
              <w:t>and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compressive</w:t>
            </w:r>
            <w:proofErr w:type="spellEnd"/>
            <w:r w:rsidRPr="00756948">
              <w:t xml:space="preserve"> </w:t>
            </w:r>
            <w:proofErr w:type="spellStart"/>
            <w:r w:rsidRPr="00756948">
              <w:t>testing</w:t>
            </w:r>
            <w:proofErr w:type="spellEnd"/>
          </w:p>
        </w:tc>
      </w:tr>
      <w:tr w:rsidR="00115EB6" w:rsidRPr="00E131A3" w14:paraId="42D7551B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9724761" w14:textId="77777777" w:rsidR="00115EB6" w:rsidRPr="00E131A3" w:rsidRDefault="00FF6F57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00291355" w14:textId="77777777" w:rsidR="00115EB6" w:rsidRPr="00E131A3" w:rsidRDefault="00115EB6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</w:tr>
      <w:tr w:rsidR="007A0DF9" w:rsidRPr="00E131A3" w14:paraId="43D88977" w14:textId="77777777" w:rsidTr="000C005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9E8D39C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40AF7FD" w14:textId="693203D5" w:rsidR="007A0DF9" w:rsidRPr="007A0DF9" w:rsidRDefault="007A0DF9" w:rsidP="007A0DF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chanical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perties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als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tensile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ressive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s</w:t>
            </w:r>
            <w:proofErr w:type="spellEnd"/>
          </w:p>
        </w:tc>
      </w:tr>
      <w:tr w:rsidR="007A0DF9" w:rsidRPr="00E131A3" w14:paraId="1C4E8259" w14:textId="77777777" w:rsidTr="000C005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51E6AED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AF8F7FD" w14:textId="3EC9F013" w:rsidR="007A0DF9" w:rsidRPr="007A0DF9" w:rsidRDefault="007A0DF9" w:rsidP="007A0DF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lding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nding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s</w:t>
            </w:r>
            <w:proofErr w:type="spellEnd"/>
          </w:p>
        </w:tc>
      </w:tr>
      <w:tr w:rsidR="007A0DF9" w:rsidRPr="00E131A3" w14:paraId="4D4ABF15" w14:textId="77777777" w:rsidTr="000C005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AEB5738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017DAC61" w14:textId="640BEE21" w:rsidR="007A0DF9" w:rsidRPr="007A0DF9" w:rsidRDefault="007A0DF9" w:rsidP="007A0DF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dness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mpact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s</w:t>
            </w:r>
            <w:proofErr w:type="spellEnd"/>
          </w:p>
        </w:tc>
      </w:tr>
      <w:tr w:rsidR="007A0DF9" w:rsidRPr="00E131A3" w14:paraId="25D53CA0" w14:textId="77777777" w:rsidTr="000C005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7916B29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30C8E3BB" w14:textId="38BB510A" w:rsidR="007A0DF9" w:rsidRPr="007A0DF9" w:rsidRDefault="007A0DF9" w:rsidP="007A0DF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eep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ess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laxation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tigue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s</w:t>
            </w:r>
            <w:proofErr w:type="spellEnd"/>
          </w:p>
        </w:tc>
      </w:tr>
      <w:tr w:rsidR="007A0DF9" w:rsidRPr="00E131A3" w14:paraId="0D4B46B5" w14:textId="77777777" w:rsidTr="000C005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08388BE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121807E" w14:textId="0520B970" w:rsidR="007A0DF9" w:rsidRPr="007A0DF9" w:rsidRDefault="007A0DF9" w:rsidP="007A0DF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mage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acture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chanics</w:t>
            </w:r>
            <w:proofErr w:type="spellEnd"/>
          </w:p>
        </w:tc>
      </w:tr>
      <w:tr w:rsidR="007A0DF9" w:rsidRPr="00E131A3" w14:paraId="2DD2B4F3" w14:textId="77777777" w:rsidTr="000C005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BE44009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E79482D" w14:textId="5376B821" w:rsidR="007A0DF9" w:rsidRPr="007A0DF9" w:rsidRDefault="007A0DF9" w:rsidP="007A0DF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rsional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s</w:t>
            </w:r>
            <w:proofErr w:type="spellEnd"/>
          </w:p>
        </w:tc>
      </w:tr>
      <w:tr w:rsidR="007A0DF9" w:rsidRPr="00E131A3" w14:paraId="1A497E20" w14:textId="77777777" w:rsidTr="000C005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7749683" w14:textId="7777777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EBED6F7" w14:textId="0C82BDE8" w:rsidR="007A0DF9" w:rsidRPr="007A0DF9" w:rsidRDefault="007A0DF9" w:rsidP="007A0DF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ynamic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ughness</w:t>
            </w:r>
            <w:proofErr w:type="spellEnd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A0D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s</w:t>
            </w:r>
            <w:proofErr w:type="spellEnd"/>
          </w:p>
        </w:tc>
      </w:tr>
      <w:tr w:rsidR="00115EB6" w:rsidRPr="00E131A3" w14:paraId="5C5635C3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078548A" w14:textId="77777777" w:rsidR="00115EB6" w:rsidRPr="00E131A3" w:rsidRDefault="00115EB6" w:rsidP="005871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="005871E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1</w:t>
            </w:r>
            <w:r w:rsidR="005871E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34FED79" w14:textId="77777777" w:rsidR="00115EB6" w:rsidRPr="00E131A3" w:rsidRDefault="00115EB6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</w:tr>
    </w:tbl>
    <w:p w14:paraId="72596EF3" w14:textId="77777777" w:rsidR="005E44D3" w:rsidRPr="00E131A3" w:rsidRDefault="005E44D3" w:rsidP="00EC5DE1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1275"/>
        <w:gridCol w:w="1276"/>
        <w:gridCol w:w="1276"/>
      </w:tblGrid>
      <w:tr w:rsidR="00BF218E" w:rsidRPr="00E131A3" w14:paraId="31AF46D8" w14:textId="77777777" w:rsidTr="003E058A">
        <w:trPr>
          <w:trHeight w:val="312"/>
        </w:trPr>
        <w:tc>
          <w:tcPr>
            <w:tcW w:w="9624" w:type="dxa"/>
            <w:gridSpan w:val="4"/>
            <w:shd w:val="clear" w:color="auto" w:fill="FFF2CC" w:themeFill="accent4" w:themeFillTint="33"/>
            <w:vAlign w:val="center"/>
          </w:tcPr>
          <w:p w14:paraId="6C025CCE" w14:textId="77777777" w:rsidR="00BF218E" w:rsidRPr="00E131A3" w:rsidRDefault="00806FA2" w:rsidP="00806FA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alculation of Course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orkload</w:t>
            </w:r>
          </w:p>
        </w:tc>
      </w:tr>
      <w:tr w:rsidR="00BF218E" w:rsidRPr="00E131A3" w14:paraId="52CDF9DF" w14:textId="77777777" w:rsidTr="003E058A">
        <w:trPr>
          <w:trHeight w:val="312"/>
        </w:trPr>
        <w:tc>
          <w:tcPr>
            <w:tcW w:w="5797" w:type="dxa"/>
            <w:shd w:val="clear" w:color="auto" w:fill="FFF2CC" w:themeFill="accent4" w:themeFillTint="33"/>
            <w:vAlign w:val="center"/>
          </w:tcPr>
          <w:p w14:paraId="2C3D97A0" w14:textId="77777777" w:rsidR="00BF218E" w:rsidRPr="00E131A3" w:rsidRDefault="00306FCB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1275" w:type="dxa"/>
            <w:shd w:val="clear" w:color="auto" w:fill="FFF2CC" w:themeFill="accent4" w:themeFillTint="33"/>
            <w:vAlign w:val="center"/>
          </w:tcPr>
          <w:p w14:paraId="51EE8FB8" w14:textId="77777777" w:rsidR="00BF218E" w:rsidRPr="00E131A3" w:rsidRDefault="00112E68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480C6155" w14:textId="77777777" w:rsidR="00BF218E" w:rsidRPr="00E131A3" w:rsidRDefault="00112E68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ime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1DFECB67" w14:textId="77777777" w:rsidR="00BF218E" w:rsidRPr="00E131A3" w:rsidRDefault="00306FCB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7A0DF9" w:rsidRPr="00E131A3" w14:paraId="6653E411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2F7B67B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rse Time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umber of course hours per week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42057B0" w14:textId="52A4DD4F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7D0CDF5" w14:textId="19CB12B8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07A13BD" w14:textId="1E99C95B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</w:t>
            </w:r>
          </w:p>
        </w:tc>
      </w:tr>
      <w:tr w:rsidR="007A0DF9" w:rsidRPr="00E131A3" w14:paraId="0C4481D4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B615909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assroom Studying Time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view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inforcing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tudy</w:t>
            </w:r>
            <w:proofErr w:type="spellEnd"/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…</w:t>
            </w:r>
            <w:proofErr w:type="gramEnd"/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0A1930D" w14:textId="0CCE577E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19318F6" w14:textId="62FF2F6C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3317AE5" w14:textId="72CB3A57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</w:t>
            </w:r>
          </w:p>
        </w:tc>
      </w:tr>
      <w:tr w:rsidR="007A0DF9" w:rsidRPr="00E131A3" w14:paraId="21964F6D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B35654D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mework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A7C1929" w14:textId="798A2253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5DDF9BC" w14:textId="4353BAC5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FC271D8" w14:textId="7E30F1B4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</w:tr>
      <w:tr w:rsidR="007A0DF9" w:rsidRPr="00E131A3" w14:paraId="28FF6BA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E71C7EA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Quiz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E0F2225" w14:textId="36B573F0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59D9983" w14:textId="6A2D873E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A174002" w14:textId="6FAA332E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</w:tr>
      <w:tr w:rsidR="007A0DF9" w:rsidRPr="00E131A3" w14:paraId="23D82AE2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9D2118D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Quiz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AF8424A" w14:textId="6F7A6DDC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113D238" w14:textId="46D57E64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074972B" w14:textId="075EAAB5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</w:tr>
      <w:tr w:rsidR="007A0DF9" w:rsidRPr="00E131A3" w14:paraId="127E839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6F1E6E9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ral exam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9344511" w14:textId="55C79634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54AA7DE" w14:textId="64DA286C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C16D1E0" w14:textId="204DA7C7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</w:tr>
      <w:tr w:rsidR="007A0DF9" w:rsidRPr="00E131A3" w14:paraId="7E0BE55C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A8B5CED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tudying for Oral Exam 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6F78A97D" w14:textId="5E2A5063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30B25DD" w14:textId="185AD0AA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DB82FBA" w14:textId="6F03D668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</w:tr>
      <w:tr w:rsidR="007A0DF9" w:rsidRPr="00E131A3" w14:paraId="77433CD1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296AF5C1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r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paration and presentation time included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762C65B" w14:textId="01454D05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3605158" w14:textId="5AA86865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11D9753" w14:textId="09B9D1A6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</w:tr>
      <w:tr w:rsidR="007A0DF9" w:rsidRPr="00E131A3" w14:paraId="275AD867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9810CD1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je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t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paration and presentation time included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6D5A78A" w14:textId="38AC7BE9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D89050B" w14:textId="4C1A72BC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C933B68" w14:textId="2DB06F03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</w:tr>
      <w:tr w:rsidR="007A0DF9" w:rsidRPr="00E131A3" w14:paraId="3DE320F8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32CB62A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entation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paration time included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455565CA" w14:textId="649FA253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82ECBDF" w14:textId="5B233AFE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65033E1" w14:textId="719B113D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</w:tr>
      <w:tr w:rsidR="007A0DF9" w:rsidRPr="00E131A3" w14:paraId="63FBAB8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D74A8F4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F8270D6" w14:textId="2D8145A5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A2F6D34" w14:textId="1DF41174" w:rsidR="007A0DF9" w:rsidRPr="00E131A3" w:rsidRDefault="007A0DF9" w:rsidP="00393BF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87D24DB" w14:textId="3FCC5C0C" w:rsidR="007A0DF9" w:rsidRPr="00E131A3" w:rsidRDefault="007A0DF9" w:rsidP="00393BF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0DF9" w:rsidRPr="00E131A3" w14:paraId="5973CC3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8F0BFFF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70284EF" w14:textId="5D374C91" w:rsidR="007A0DF9" w:rsidRPr="00E131A3" w:rsidRDefault="007A0DF9" w:rsidP="00393BF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6B2A2DD" w14:textId="50335B02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E1EAA30" w14:textId="377C8A24" w:rsidR="007A0DF9" w:rsidRPr="00E131A3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0DF9" w:rsidRPr="00E131A3" w14:paraId="4FFB7B0B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A6EB046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36D5A27" w14:textId="507EB4FD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5285325" w14:textId="27F23DDB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70AAF7F" w14:textId="133BBC46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A0DF9" w:rsidRPr="00E131A3" w14:paraId="53E2D7A7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7DAC4203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Mid-Term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46D784E" w14:textId="75B2885E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6AD3510" w14:textId="2911E8A9" w:rsidR="007A0DF9" w:rsidRPr="00BA47A8" w:rsidRDefault="00393BF7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DD9496E" w14:textId="2DC920B5" w:rsidR="007A0DF9" w:rsidRPr="00BA47A8" w:rsidRDefault="00393BF7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</w:t>
            </w:r>
          </w:p>
        </w:tc>
      </w:tr>
      <w:tr w:rsidR="007A0DF9" w:rsidRPr="00E131A3" w14:paraId="029E16B9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0780194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6E1516C" w14:textId="6015BB06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CFD8117" w14:textId="3CB4C174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44E1590" w14:textId="7D6E44AC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</w:t>
            </w:r>
          </w:p>
        </w:tc>
      </w:tr>
      <w:tr w:rsidR="007A0DF9" w:rsidRPr="00E131A3" w14:paraId="515390E1" w14:textId="77777777" w:rsidTr="003E058A">
        <w:trPr>
          <w:trHeight w:val="312"/>
        </w:trPr>
        <w:tc>
          <w:tcPr>
            <w:tcW w:w="579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5DA6FC8" w14:textId="77777777" w:rsidR="007A0DF9" w:rsidRPr="00E131A3" w:rsidRDefault="007A0DF9" w:rsidP="007A0DF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Final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7FF0475" w14:textId="0A4D69E8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D5ABAD5" w14:textId="56E4A0A7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CBE7322" w14:textId="1BF4096D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</w:t>
            </w:r>
          </w:p>
        </w:tc>
      </w:tr>
      <w:tr w:rsidR="007A0DF9" w:rsidRPr="00E131A3" w14:paraId="1DCC9A2F" w14:textId="77777777" w:rsidTr="003E058A">
        <w:trPr>
          <w:trHeight w:val="312"/>
        </w:trPr>
        <w:tc>
          <w:tcPr>
            <w:tcW w:w="579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E9E40E" w14:textId="77777777" w:rsidR="007A0DF9" w:rsidRPr="00E131A3" w:rsidRDefault="007A0DF9" w:rsidP="007A0DF9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0DE982B" w14:textId="77777777" w:rsidR="007A0DF9" w:rsidRPr="00E131A3" w:rsidRDefault="007A0DF9" w:rsidP="007A0DF9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6809478" w14:textId="634DBE9B" w:rsidR="007A0DF9" w:rsidRPr="00124B45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8</w:t>
            </w:r>
          </w:p>
        </w:tc>
      </w:tr>
      <w:tr w:rsidR="007A0DF9" w:rsidRPr="00E131A3" w14:paraId="55C1A502" w14:textId="77777777" w:rsidTr="003E058A">
        <w:trPr>
          <w:trHeight w:val="347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43C7B4" w14:textId="77777777" w:rsidR="007A0DF9" w:rsidRPr="00E131A3" w:rsidRDefault="007A0DF9" w:rsidP="007A0DF9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3C511AEF" w14:textId="77777777" w:rsidR="007A0DF9" w:rsidRPr="00E131A3" w:rsidRDefault="007A0DF9" w:rsidP="007A0DF9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/ 30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E8314CD" w14:textId="38963C3E" w:rsidR="007A0DF9" w:rsidRPr="00124B45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,93</w:t>
            </w:r>
          </w:p>
        </w:tc>
      </w:tr>
      <w:tr w:rsidR="007A0DF9" w:rsidRPr="00E131A3" w14:paraId="0964F0AE" w14:textId="77777777" w:rsidTr="003E058A">
        <w:trPr>
          <w:trHeight w:val="312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00E421D6" w14:textId="77777777" w:rsidR="007A0DF9" w:rsidRPr="00E131A3" w:rsidRDefault="007A0DF9" w:rsidP="007A0DF9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vAlign w:val="center"/>
          </w:tcPr>
          <w:p w14:paraId="4AF2B5A1" w14:textId="77777777" w:rsidR="007A0DF9" w:rsidRPr="00E131A3" w:rsidRDefault="007A0DF9" w:rsidP="007A0DF9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redit</w:t>
            </w:r>
          </w:p>
        </w:tc>
        <w:tc>
          <w:tcPr>
            <w:tcW w:w="1276" w:type="dxa"/>
            <w:vAlign w:val="center"/>
          </w:tcPr>
          <w:p w14:paraId="5C2EC5BE" w14:textId="7691DAA1" w:rsidR="007A0DF9" w:rsidRPr="00124B45" w:rsidRDefault="007A0DF9" w:rsidP="007A0DF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</w:tbl>
    <w:p w14:paraId="0071F0D9" w14:textId="77777777" w:rsidR="00BD6EC0" w:rsidRPr="00E131A3" w:rsidRDefault="00BD6EC0">
      <w:pPr>
        <w:rPr>
          <w:lang w:val="en-US"/>
        </w:rPr>
        <w:sectPr w:rsidR="00BD6EC0" w:rsidRPr="00E131A3" w:rsidSect="00CA0228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/>
          <w:pgMar w:top="709" w:right="1134" w:bottom="425" w:left="1134" w:header="0" w:footer="283" w:gutter="0"/>
          <w:cols w:space="708"/>
          <w:titlePg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3827"/>
      </w:tblGrid>
      <w:tr w:rsidR="00432EAA" w:rsidRPr="00E131A3" w14:paraId="364AE997" w14:textId="77777777" w:rsidTr="00795EB3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2E3159B3" w14:textId="77777777" w:rsidR="00432EAA" w:rsidRPr="00E131A3" w:rsidRDefault="00306FCB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Evaluation</w:t>
            </w:r>
          </w:p>
        </w:tc>
      </w:tr>
      <w:tr w:rsidR="00432EAA" w:rsidRPr="00E131A3" w14:paraId="63B54185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72F028B8" w14:textId="77777777" w:rsidR="00432EAA" w:rsidRPr="00E131A3" w:rsidRDefault="00112E68" w:rsidP="00ED36D7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y Type</w:t>
            </w:r>
          </w:p>
        </w:tc>
        <w:tc>
          <w:tcPr>
            <w:tcW w:w="3827" w:type="dxa"/>
            <w:vAlign w:val="center"/>
          </w:tcPr>
          <w:p w14:paraId="025721B8" w14:textId="77777777" w:rsidR="00432EAA" w:rsidRPr="00E131A3" w:rsidRDefault="00D84CC2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%</w:t>
            </w:r>
          </w:p>
        </w:tc>
      </w:tr>
      <w:tr w:rsidR="007A0DF9" w:rsidRPr="00E131A3" w14:paraId="6E308FA1" w14:textId="77777777" w:rsidTr="00432EAA">
        <w:trPr>
          <w:trHeight w:val="369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-1184590319"/>
            <w:placeholder>
              <w:docPart w:val="A01AB7BFBF0341E3807EFA18E5251911"/>
            </w:placeholder>
            <w:comboBox>
              <w:listItem w:displayText=" " w:value=" "/>
              <w:listItem w:displayText="Mid-term" w:value="Mid-term"/>
              <w:listItem w:displayText="Quiz" w:value="Quiz"/>
              <w:listItem w:displayText="Oral Exam" w:value="Oral Exam"/>
              <w:listItem w:displayText="Homework" w:value="Homework"/>
              <w:listItem w:displayText="Report" w:value="Report"/>
              <w:listItem w:displayText="Article Investigation" w:value="Article Investigation"/>
              <w:listItem w:displayText="Presentation" w:value="Presentation"/>
              <w:listItem w:displayText="Experimental Skill " w:value="Experimental Skill "/>
              <w:listItem w:displayText="Project Observation" w:value="Project Observation"/>
              <w:listItem w:displayText="Class Attendance" w:value="Class Attendance"/>
              <w:listItem w:displayText="Jury Exam" w:value="Jury Exam"/>
            </w:comboBox>
          </w:sdtPr>
          <w:sdtContent>
            <w:tc>
              <w:tcPr>
                <w:tcW w:w="5797" w:type="dxa"/>
                <w:vAlign w:val="center"/>
              </w:tcPr>
              <w:p w14:paraId="3B9F7591" w14:textId="77777777" w:rsidR="007A0DF9" w:rsidRPr="00E131A3" w:rsidRDefault="007A0DF9" w:rsidP="007A0DF9">
                <w:pPr>
                  <w:ind w:left="303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Mid-term</w:t>
                </w:r>
              </w:p>
            </w:tc>
          </w:sdtContent>
        </w:sdt>
        <w:tc>
          <w:tcPr>
            <w:tcW w:w="3827" w:type="dxa"/>
            <w:vAlign w:val="center"/>
          </w:tcPr>
          <w:p w14:paraId="6F6E1BE2" w14:textId="216663E9" w:rsidR="007A0DF9" w:rsidRPr="00F36622" w:rsidRDefault="00F36622" w:rsidP="007A0DF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36622">
              <w:rPr>
                <w:rFonts w:ascii="Times New Roman" w:hAnsi="Times New Roman" w:cs="Times New Roman"/>
                <w:bCs/>
                <w:sz w:val="20"/>
                <w:szCs w:val="20"/>
              </w:rPr>
              <w:t>50</w:t>
            </w:r>
          </w:p>
        </w:tc>
      </w:tr>
      <w:tr w:rsidR="007A0DF9" w:rsidRPr="00E131A3" w14:paraId="692E9B2D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2C73904" w14:textId="77777777" w:rsidR="007A0DF9" w:rsidRPr="00E131A3" w:rsidRDefault="007A0DF9" w:rsidP="007A0DF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3827" w:type="dxa"/>
            <w:vAlign w:val="center"/>
          </w:tcPr>
          <w:p w14:paraId="1FE32C7E" w14:textId="29496AE1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7A0DF9" w:rsidRPr="00E131A3" w14:paraId="725104A6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C03F4C9" w14:textId="77777777" w:rsidR="007A0DF9" w:rsidRPr="00E131A3" w:rsidRDefault="007A0DF9" w:rsidP="007A0DF9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al</w:t>
            </w:r>
          </w:p>
        </w:tc>
        <w:tc>
          <w:tcPr>
            <w:tcW w:w="3827" w:type="dxa"/>
            <w:vAlign w:val="center"/>
          </w:tcPr>
          <w:p w14:paraId="7ED2A6AC" w14:textId="13A5DE0D" w:rsidR="007A0DF9" w:rsidRPr="00BA47A8" w:rsidRDefault="007A0DF9" w:rsidP="007A0D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</w:tbl>
    <w:p w14:paraId="292C515D" w14:textId="77777777" w:rsidR="001433DF" w:rsidRPr="00E131A3" w:rsidRDefault="001433DF" w:rsidP="008E66D8">
      <w:pPr>
        <w:spacing w:after="0" w:line="240" w:lineRule="auto"/>
        <w:rPr>
          <w:sz w:val="10"/>
          <w:szCs w:val="10"/>
          <w:lang w:val="en-US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7797"/>
        <w:gridCol w:w="1275"/>
      </w:tblGrid>
      <w:tr w:rsidR="00BF218E" w:rsidRPr="00E131A3" w14:paraId="637A6168" w14:textId="77777777" w:rsidTr="00613B3F">
        <w:trPr>
          <w:trHeight w:val="392"/>
        </w:trPr>
        <w:tc>
          <w:tcPr>
            <w:tcW w:w="9624" w:type="dxa"/>
            <w:gridSpan w:val="3"/>
            <w:shd w:val="clear" w:color="auto" w:fill="FFF2CC" w:themeFill="accent4" w:themeFillTint="33"/>
            <w:vAlign w:val="center"/>
          </w:tcPr>
          <w:p w14:paraId="243A1668" w14:textId="77777777" w:rsidR="00BF218E" w:rsidRPr="00E131A3" w:rsidRDefault="00112E68" w:rsidP="00112E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IONSHIP BETWEEN THE COURSE LEARNING OUTCOMES AND THE PROGRAM OUTCOMES</w:t>
            </w:r>
            <w:r w:rsidR="00306FC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PO)</w:t>
            </w:r>
            <w:r w:rsidRP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5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high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="00BF218E"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: </w:t>
            </w:r>
            <w:r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</w:t>
            </w:r>
            <w:r w:rsidR="00BF218E"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3: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dle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2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ow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1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low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BF218E" w:rsidRPr="00E131A3" w14:paraId="4C59A55D" w14:textId="77777777" w:rsidTr="00FF6F57">
        <w:trPr>
          <w:trHeight w:hRule="exact" w:val="510"/>
        </w:trPr>
        <w:tc>
          <w:tcPr>
            <w:tcW w:w="552" w:type="dxa"/>
            <w:vAlign w:val="center"/>
          </w:tcPr>
          <w:p w14:paraId="68F7B383" w14:textId="77777777" w:rsidR="00BF218E" w:rsidRPr="00E131A3" w:rsidRDefault="00BF218E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7797" w:type="dxa"/>
            <w:vAlign w:val="center"/>
          </w:tcPr>
          <w:p w14:paraId="01AE958A" w14:textId="77777777" w:rsidR="00BF218E" w:rsidRPr="00E131A3" w:rsidRDefault="00112E68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GRAM OUTCOME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21AB86A8" w14:textId="77777777" w:rsidR="00BF218E" w:rsidRPr="00E131A3" w:rsidRDefault="00306FCB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tribution</w:t>
            </w:r>
          </w:p>
        </w:tc>
      </w:tr>
      <w:tr w:rsidR="00B81F55" w:rsidRPr="00E131A3" w14:paraId="192CBAA0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2629B275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7797" w:type="dxa"/>
            <w:shd w:val="clear" w:color="auto" w:fill="FFFFFF" w:themeFill="background1"/>
          </w:tcPr>
          <w:p w14:paraId="28B00BE5" w14:textId="2C0EFB04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Knowledge: Knowledge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as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alcul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ut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4C51E6C" w14:textId="75785D20" w:rsidR="00B81F55" w:rsidRPr="00E131A3" w:rsidRDefault="007A0DF9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B81F55" w:rsidRPr="00E131A3" w14:paraId="56473BE9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6400581A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7797" w:type="dxa"/>
            <w:shd w:val="clear" w:color="auto" w:fill="FFFFFF" w:themeFill="background1"/>
          </w:tcPr>
          <w:p w14:paraId="7C40BE53" w14:textId="51C7FC9A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blem Analysi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crib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mul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loi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roblem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D27109" w14:textId="77777777" w:rsidR="00B81F55" w:rsidRPr="009C149D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1F55" w:rsidRPr="00E131A3" w14:paraId="799BCCE4" w14:textId="77777777" w:rsidTr="00A839DE">
        <w:trPr>
          <w:trHeight w:hRule="exact" w:val="964"/>
        </w:trPr>
        <w:tc>
          <w:tcPr>
            <w:tcW w:w="552" w:type="dxa"/>
            <w:shd w:val="clear" w:color="auto" w:fill="FFFFFF" w:themeFill="background1"/>
            <w:vAlign w:val="center"/>
          </w:tcPr>
          <w:p w14:paraId="05D24B17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7797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6F9764FA" w14:textId="0CC10055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sign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l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rea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yst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ces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stru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du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alist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di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a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hey c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e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quire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es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u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E09D0CB" w14:textId="77777777" w:rsidR="00B81F55" w:rsidRPr="009C149D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1F55" w:rsidRPr="00E131A3" w14:paraId="04E84524" w14:textId="77777777" w:rsidTr="00B81F55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69103C2A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EE1027B" w14:textId="58311766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Using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oo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ropri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moder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cogni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el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stim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928FFC1" w14:textId="797ED09B" w:rsidR="00B81F55" w:rsidRPr="009C149D" w:rsidRDefault="00683761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81F55" w:rsidRPr="00E131A3" w14:paraId="3C7A07AC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5DB12821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705D60B6" w14:textId="4A87D607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tho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tera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vi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tes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aratu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eri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llec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proofErr w:type="gram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terpre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49542771" w14:textId="0B829B4A" w:rsidR="00B81F55" w:rsidRPr="009C149D" w:rsidRDefault="00683761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81F55" w:rsidRPr="00E131A3" w14:paraId="35634141" w14:textId="77777777" w:rsidTr="00A839DE">
        <w:trPr>
          <w:trHeight w:hRule="exact" w:val="964"/>
        </w:trPr>
        <w:tc>
          <w:tcPr>
            <w:tcW w:w="552" w:type="dxa"/>
            <w:shd w:val="clear" w:color="auto" w:fill="FFFFFF" w:themeFill="background1"/>
            <w:vAlign w:val="center"/>
          </w:tcPr>
          <w:p w14:paraId="3085215C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7797" w:type="dxa"/>
            <w:shd w:val="clear" w:color="auto" w:fill="FFFFFF" w:themeFill="background1"/>
          </w:tcPr>
          <w:p w14:paraId="7E5D9205" w14:textId="07D22780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Global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pplication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i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op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ecur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viron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jurid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66B7D495" w14:textId="77777777" w:rsidR="00B81F55" w:rsidRPr="009C149D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1F55" w:rsidRPr="00E131A3" w14:paraId="62968171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3BCB2E62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7797" w:type="dxa"/>
            <w:shd w:val="clear" w:color="auto" w:fill="FFFFFF" w:themeFill="background1"/>
          </w:tcPr>
          <w:p w14:paraId="7CBF4249" w14:textId="767E5879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ha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rda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incipl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pon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bjec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imina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siv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vers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505EDECF" w14:textId="77777777" w:rsidR="00B81F55" w:rsidRPr="009C149D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1F55" w:rsidRPr="00E131A3" w14:paraId="04D59027" w14:textId="77777777" w:rsidTr="00B81F55">
        <w:trPr>
          <w:trHeight w:hRule="exact" w:val="794"/>
        </w:trPr>
        <w:tc>
          <w:tcPr>
            <w:tcW w:w="552" w:type="dxa"/>
            <w:shd w:val="clear" w:color="auto" w:fill="FFFFFF" w:themeFill="background1"/>
            <w:vAlign w:val="center"/>
          </w:tcPr>
          <w:p w14:paraId="42F0A883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7797" w:type="dxa"/>
            <w:shd w:val="clear" w:color="auto" w:fill="FFFFFF" w:themeFill="background1"/>
          </w:tcPr>
          <w:p w14:paraId="257D88FA" w14:textId="572A6D92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eam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ork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mb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d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ultidisciplinar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mo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o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FC9B10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B81F55" w:rsidRPr="00E131A3" w14:paraId="5403C96B" w14:textId="77777777" w:rsidTr="00A839DE">
        <w:trPr>
          <w:trHeight w:hRule="exact" w:val="567"/>
        </w:trPr>
        <w:tc>
          <w:tcPr>
            <w:tcW w:w="552" w:type="dxa"/>
            <w:shd w:val="clear" w:color="auto" w:fill="FFFFFF" w:themeFill="background1"/>
            <w:vAlign w:val="center"/>
          </w:tcPr>
          <w:p w14:paraId="1007EBC2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7797" w:type="dxa"/>
            <w:shd w:val="clear" w:color="auto" w:fill="FFFFFF" w:themeFill="background1"/>
          </w:tcPr>
          <w:p w14:paraId="1AEC1ED0" w14:textId="1B171814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epanci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angua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ccup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et al)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66C0EA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B81F55" w:rsidRPr="00E131A3" w14:paraId="6453A7AF" w14:textId="77777777" w:rsidTr="00A839DE">
        <w:trPr>
          <w:trHeight w:hRule="exact" w:val="567"/>
        </w:trPr>
        <w:tc>
          <w:tcPr>
            <w:tcW w:w="552" w:type="dxa"/>
            <w:shd w:val="clear" w:color="auto" w:fill="FFFFFF" w:themeFill="background1"/>
            <w:vAlign w:val="center"/>
          </w:tcPr>
          <w:p w14:paraId="3052E3D1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7797" w:type="dxa"/>
            <w:shd w:val="clear" w:color="auto" w:fill="FFFFFF" w:themeFill="background1"/>
          </w:tcPr>
          <w:p w14:paraId="76FA8983" w14:textId="49DEB87C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ject Manage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nage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ea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nov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47A5676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B81F55" w:rsidRPr="00E131A3" w14:paraId="2EB2F093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7854D4F7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7797" w:type="dxa"/>
            <w:shd w:val="clear" w:color="auto" w:fill="FFFFFF" w:themeFill="background1"/>
          </w:tcPr>
          <w:p w14:paraId="697AF340" w14:textId="742AE5A2" w:rsidR="00B81F55" w:rsidRPr="00B81F55" w:rsidRDefault="00B81F55" w:rsidP="00B81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Learning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stent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velop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mplis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e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n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ang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CD2D144" w14:textId="77777777" w:rsidR="00B81F55" w:rsidRPr="00E131A3" w:rsidRDefault="00B81F55" w:rsidP="00B81F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452BC643" w14:textId="77777777" w:rsidR="007610A9" w:rsidRPr="00E131A3" w:rsidRDefault="007610A9" w:rsidP="00165EC8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03"/>
        <w:gridCol w:w="2055"/>
        <w:gridCol w:w="2055"/>
        <w:gridCol w:w="2055"/>
        <w:gridCol w:w="2056"/>
      </w:tblGrid>
      <w:tr w:rsidR="00165EC8" w:rsidRPr="00E131A3" w14:paraId="301CDF2A" w14:textId="77777777" w:rsidTr="00CA0228">
        <w:trPr>
          <w:trHeight w:val="449"/>
        </w:trPr>
        <w:tc>
          <w:tcPr>
            <w:tcW w:w="9624" w:type="dxa"/>
            <w:gridSpan w:val="5"/>
            <w:shd w:val="clear" w:color="auto" w:fill="FFF2CC" w:themeFill="accent4" w:themeFillTint="33"/>
            <w:vAlign w:val="center"/>
          </w:tcPr>
          <w:p w14:paraId="3B61C059" w14:textId="77777777" w:rsidR="00165EC8" w:rsidRPr="00E131A3" w:rsidRDefault="00306FCB" w:rsidP="00306FC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CTUTER(S)</w:t>
            </w:r>
          </w:p>
        </w:tc>
      </w:tr>
      <w:tr w:rsidR="00CD22B0" w:rsidRPr="00E131A3" w14:paraId="153FD97C" w14:textId="77777777" w:rsidTr="00CA0228">
        <w:trPr>
          <w:trHeight w:val="567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5EAA1703" w14:textId="77777777" w:rsidR="00CD22B0" w:rsidRPr="00E131A3" w:rsidRDefault="00CD22B0" w:rsidP="00CD22B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pared by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3E41B63E" w14:textId="68F8BF7D" w:rsidR="00CD22B0" w:rsidRDefault="007A0DF9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ssoc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Prof. Dr. Esad Kaya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79F92E6E" w14:textId="0FEFA504" w:rsidR="00CD22B0" w:rsidRDefault="00F36622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ssis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Prof. Dr. Gökçe Mehmet Ay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67771DDB" w14:textId="77777777" w:rsidR="00CD22B0" w:rsidRPr="00E131A3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056" w:type="dxa"/>
            <w:shd w:val="clear" w:color="auto" w:fill="FFFFFF" w:themeFill="background1"/>
            <w:vAlign w:val="center"/>
          </w:tcPr>
          <w:p w14:paraId="5FC149FA" w14:textId="77777777" w:rsidR="00CD22B0" w:rsidRPr="00E131A3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A0228" w:rsidRPr="00E131A3" w14:paraId="4E977DA0" w14:textId="77777777" w:rsidTr="00613B3F">
        <w:trPr>
          <w:trHeight w:val="585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4D871F78" w14:textId="77777777" w:rsidR="00CA0228" w:rsidRPr="00E131A3" w:rsidRDefault="00112E68" w:rsidP="00901C7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ignature(s)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53CF2BFD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4DD76A3E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5C13A47D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6" w:type="dxa"/>
            <w:shd w:val="clear" w:color="auto" w:fill="FFFFFF" w:themeFill="background1"/>
            <w:vAlign w:val="center"/>
          </w:tcPr>
          <w:p w14:paraId="789A32B0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</w:tbl>
    <w:p w14:paraId="10CACC85" w14:textId="04380DDC" w:rsidR="00DF7530" w:rsidRPr="007F74B8" w:rsidRDefault="007F74B8" w:rsidP="00B23D96">
      <w:pPr>
        <w:jc w:val="right"/>
        <w:rPr>
          <w:rFonts w:ascii="Times New Roman" w:hAnsi="Times New Roman" w:cs="Times New Roman"/>
          <w:lang w:val="en-US"/>
        </w:rPr>
      </w:pPr>
      <w:r w:rsidRPr="007F74B8">
        <w:rPr>
          <w:rFonts w:ascii="Times New Roman" w:hAnsi="Times New Roman" w:cs="Times New Roman"/>
          <w:b/>
          <w:lang w:val="en-US"/>
        </w:rPr>
        <w:t>Date:</w:t>
      </w:r>
      <w:r w:rsidR="007A0DF9">
        <w:rPr>
          <w:rFonts w:ascii="Times New Roman" w:hAnsi="Times New Roman" w:cs="Times New Roman"/>
          <w:lang w:val="en-US"/>
        </w:rPr>
        <w:t>24</w:t>
      </w:r>
      <w:r w:rsidR="00CD22B0">
        <w:rPr>
          <w:rFonts w:ascii="Times New Roman" w:hAnsi="Times New Roman" w:cs="Times New Roman"/>
          <w:lang w:val="en-US"/>
        </w:rPr>
        <w:t>.</w:t>
      </w:r>
      <w:r w:rsidR="007A0DF9">
        <w:rPr>
          <w:rFonts w:ascii="Times New Roman" w:hAnsi="Times New Roman" w:cs="Times New Roman"/>
          <w:lang w:val="en-US"/>
        </w:rPr>
        <w:t>02</w:t>
      </w:r>
      <w:r w:rsidR="00CD22B0">
        <w:rPr>
          <w:rFonts w:ascii="Times New Roman" w:hAnsi="Times New Roman" w:cs="Times New Roman"/>
          <w:lang w:val="en-US"/>
        </w:rPr>
        <w:t>.20</w:t>
      </w:r>
      <w:r w:rsidR="00FF6F57">
        <w:rPr>
          <w:rFonts w:ascii="Times New Roman" w:hAnsi="Times New Roman" w:cs="Times New Roman"/>
          <w:lang w:val="en-US"/>
        </w:rPr>
        <w:t>2</w:t>
      </w:r>
      <w:r w:rsidR="00DF7530">
        <w:rPr>
          <w:rFonts w:ascii="Times New Roman" w:hAnsi="Times New Roman" w:cs="Times New Roman"/>
          <w:lang w:val="en-US"/>
        </w:rPr>
        <w:t>6</w:t>
      </w:r>
    </w:p>
    <w:sectPr w:rsidR="00DF7530" w:rsidRPr="007F74B8" w:rsidSect="00CA0228">
      <w:pgSz w:w="11906" w:h="16838"/>
      <w:pgMar w:top="709" w:right="1134" w:bottom="425" w:left="1134" w:header="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8A66E" w14:textId="77777777" w:rsidR="00126051" w:rsidRDefault="00126051" w:rsidP="00B41ECB">
      <w:pPr>
        <w:spacing w:after="0" w:line="240" w:lineRule="auto"/>
      </w:pPr>
      <w:r>
        <w:separator/>
      </w:r>
    </w:p>
  </w:endnote>
  <w:endnote w:type="continuationSeparator" w:id="0">
    <w:p w14:paraId="41DDF0CB" w14:textId="77777777" w:rsidR="00126051" w:rsidRDefault="00126051" w:rsidP="00B41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99B39" w14:textId="77777777" w:rsidR="00B41ECB" w:rsidRPr="00790362" w:rsidRDefault="009D328E" w:rsidP="005E44D3">
    <w:pPr>
      <w:pStyle w:val="AltBilgi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9D328E">
      <w:rPr>
        <w:rFonts w:ascii="Times New Roman" w:hAnsi="Times New Roman" w:cs="Times New Roman"/>
        <w:b/>
        <w:sz w:val="16"/>
        <w:szCs w:val="16"/>
      </w:rPr>
      <w:t>*</w:t>
    </w:r>
    <w:r w:rsidR="00790362" w:rsidRPr="00790362">
      <w:rPr>
        <w:rFonts w:ascii="Times New Roman" w:hAnsi="Times New Roman" w:cs="Times New Roman"/>
        <w:b/>
        <w:sz w:val="16"/>
        <w:szCs w:val="16"/>
        <w:lang w:val="en-US"/>
      </w:rPr>
      <w:t>Teaching Methods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1:</w:t>
    </w:r>
    <w:r w:rsidR="005B1D5D">
      <w:rPr>
        <w:rFonts w:ascii="Times New Roman" w:hAnsi="Times New Roman" w:cs="Times New Roman"/>
        <w:sz w:val="16"/>
        <w:szCs w:val="16"/>
        <w:lang w:val="en-US"/>
      </w:rPr>
      <w:t>Expre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sz w:val="16"/>
        <w:szCs w:val="16"/>
        <w:lang w:val="en-US"/>
      </w:rPr>
      <w:t>2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Discu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3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Experi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4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proofErr w:type="gramStart"/>
    <w:r w:rsidR="00900838">
      <w:rPr>
        <w:rFonts w:ascii="Times New Roman" w:hAnsi="Times New Roman" w:cs="Times New Roman"/>
        <w:sz w:val="16"/>
        <w:szCs w:val="16"/>
        <w:lang w:val="en-US"/>
      </w:rPr>
      <w:t>Simul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5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Question-Answer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6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00838">
      <w:rPr>
        <w:rFonts w:ascii="Times New Roman" w:hAnsi="Times New Roman" w:cs="Times New Roman"/>
        <w:sz w:val="16"/>
        <w:szCs w:val="16"/>
        <w:lang w:val="en-US"/>
      </w:rPr>
      <w:t>Tutorial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7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8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as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tudy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9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57E6F" w:rsidRPr="00790362">
      <w:rPr>
        <w:rFonts w:ascii="Times New Roman" w:hAnsi="Times New Roman" w:cs="Times New Roman"/>
        <w:sz w:val="16"/>
        <w:szCs w:val="16"/>
        <w:lang w:val="en-US"/>
      </w:rPr>
      <w:t>Te</w:t>
    </w:r>
    <w:r w:rsidR="005B1D5D">
      <w:rPr>
        <w:rFonts w:ascii="Times New Roman" w:hAnsi="Times New Roman" w:cs="Times New Roman"/>
        <w:sz w:val="16"/>
        <w:szCs w:val="16"/>
        <w:lang w:val="en-US"/>
      </w:rPr>
      <w:t>chnic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Visi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0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Trouble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 xml:space="preserve">/Problem </w:t>
    </w:r>
    <w:r w:rsidR="005B1D5D">
      <w:rPr>
        <w:rFonts w:ascii="Times New Roman" w:hAnsi="Times New Roman" w:cs="Times New Roman"/>
        <w:sz w:val="16"/>
        <w:szCs w:val="16"/>
        <w:lang w:val="en-US"/>
      </w:rPr>
      <w:t>Solving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1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Induvidu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2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T</w:t>
    </w:r>
    <w:r w:rsidR="00790362">
      <w:rPr>
        <w:rFonts w:ascii="Times New Roman" w:hAnsi="Times New Roman" w:cs="Times New Roman"/>
        <w:sz w:val="16"/>
        <w:szCs w:val="16"/>
        <w:lang w:val="en-US"/>
      </w:rPr>
      <w:t>eam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>/Gr</w:t>
    </w:r>
    <w:r w:rsidR="00790362">
      <w:rPr>
        <w:rFonts w:ascii="Times New Roman" w:hAnsi="Times New Roman" w:cs="Times New Roman"/>
        <w:sz w:val="16"/>
        <w:szCs w:val="16"/>
        <w:lang w:val="en-US"/>
      </w:rPr>
      <w:t>o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up </w:t>
    </w:r>
    <w:r w:rsidR="00790362">
      <w:rPr>
        <w:rFonts w:ascii="Times New Roman" w:hAnsi="Times New Roman" w:cs="Times New Roman"/>
        <w:sz w:val="16"/>
        <w:szCs w:val="16"/>
        <w:lang w:val="en-US"/>
      </w:rPr>
      <w:t>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3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B</w:t>
    </w:r>
    <w:r w:rsidR="00790362">
      <w:rPr>
        <w:rFonts w:ascii="Times New Roman" w:hAnsi="Times New Roman" w:cs="Times New Roman"/>
        <w:sz w:val="16"/>
        <w:szCs w:val="16"/>
        <w:lang w:val="en-US"/>
      </w:rPr>
      <w:t>rain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Storm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4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Desig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/ </w:t>
    </w:r>
    <w:r w:rsidR="005B1D5D">
      <w:rPr>
        <w:rFonts w:ascii="Times New Roman" w:hAnsi="Times New Roman" w:cs="Times New Roman"/>
        <w:sz w:val="16"/>
        <w:szCs w:val="16"/>
        <w:lang w:val="en-US"/>
      </w:rPr>
      <w:t>Manage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5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R</w:t>
    </w:r>
    <w:r w:rsidR="00790362">
      <w:rPr>
        <w:rFonts w:ascii="Times New Roman" w:hAnsi="Times New Roman" w:cs="Times New Roman"/>
        <w:sz w:val="16"/>
        <w:szCs w:val="16"/>
        <w:lang w:val="en-US"/>
      </w:rPr>
      <w:t>eport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Preparation and/or Present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</w:p>
  <w:p w14:paraId="57A4A65C" w14:textId="77777777" w:rsidR="00B41ECB" w:rsidRPr="00790362" w:rsidRDefault="009D328E" w:rsidP="00D17437">
    <w:pPr>
      <w:shd w:val="clear" w:color="auto" w:fill="FFFFFF"/>
      <w:spacing w:after="0" w:line="240" w:lineRule="auto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790362">
      <w:rPr>
        <w:rFonts w:ascii="Times New Roman" w:hAnsi="Times New Roman" w:cs="Times New Roman"/>
        <w:b/>
        <w:sz w:val="16"/>
        <w:szCs w:val="16"/>
        <w:lang w:val="en-US"/>
      </w:rPr>
      <w:t>**</w:t>
    </w:r>
    <w:r w:rsidR="005B1D5D">
      <w:rPr>
        <w:rFonts w:ascii="Times New Roman" w:hAnsi="Times New Roman" w:cs="Times New Roman"/>
        <w:b/>
        <w:sz w:val="16"/>
        <w:szCs w:val="16"/>
        <w:lang w:val="en-US"/>
      </w:rPr>
      <w:t>Measuring Methods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A:</w:t>
    </w:r>
    <w:r w:rsidR="00790362">
      <w:rPr>
        <w:rFonts w:ascii="Times New Roman" w:hAnsi="Times New Roman" w:cs="Times New Roman"/>
        <w:sz w:val="16"/>
        <w:szCs w:val="16"/>
        <w:lang w:val="en-US"/>
      </w:rPr>
      <w:t>Exam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B:</w:t>
    </w:r>
    <w:r w:rsidR="00790362">
      <w:rPr>
        <w:rFonts w:ascii="Times New Roman" w:hAnsi="Times New Roman" w:cs="Times New Roman"/>
        <w:sz w:val="16"/>
        <w:szCs w:val="16"/>
        <w:lang w:val="en-US"/>
      </w:rPr>
      <w:t>Quiz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C:</w:t>
    </w:r>
    <w:r w:rsidR="00790362">
      <w:rPr>
        <w:rFonts w:ascii="Times New Roman" w:hAnsi="Times New Roman" w:cs="Times New Roman"/>
        <w:sz w:val="16"/>
        <w:szCs w:val="16"/>
        <w:lang w:val="en-US"/>
      </w:rPr>
      <w:t>Or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Exam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D:</w:t>
    </w:r>
    <w:r w:rsidR="00790362" w:rsidRPr="00790362">
      <w:rPr>
        <w:rFonts w:ascii="Times New Roman" w:hAnsi="Times New Roman" w:cs="Times New Roman"/>
        <w:sz w:val="16"/>
        <w:szCs w:val="16"/>
        <w:lang w:val="en-US"/>
      </w:rPr>
      <w:t>Homework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E:</w:t>
    </w:r>
    <w:r w:rsidR="00790362">
      <w:rPr>
        <w:rFonts w:ascii="Times New Roman" w:hAnsi="Times New Roman" w:cs="Times New Roman"/>
        <w:sz w:val="16"/>
        <w:szCs w:val="16"/>
        <w:lang w:val="en-US"/>
      </w:rPr>
      <w:t>Repor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F:</w:t>
    </w:r>
    <w:r w:rsidR="005B1D5D">
      <w:rPr>
        <w:rFonts w:ascii="Times New Roman" w:hAnsi="Times New Roman" w:cs="Times New Roman"/>
        <w:sz w:val="16"/>
        <w:szCs w:val="16"/>
        <w:lang w:val="en-US"/>
      </w:rPr>
      <w:t>Articl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Examin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G:</w:t>
    </w:r>
    <w:r w:rsidR="005B1D5D">
      <w:rPr>
        <w:rFonts w:ascii="Times New Roman" w:hAnsi="Times New Roman" w:cs="Times New Roman"/>
        <w:sz w:val="16"/>
        <w:szCs w:val="16"/>
        <w:lang w:val="en-US"/>
      </w:rPr>
      <w:t>Presentation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I:</w:t>
    </w:r>
    <w:r w:rsidR="005B1D5D">
      <w:rPr>
        <w:rFonts w:ascii="Times New Roman" w:hAnsi="Times New Roman" w:cs="Times New Roman"/>
        <w:sz w:val="16"/>
        <w:szCs w:val="16"/>
        <w:lang w:val="en-US"/>
      </w:rPr>
      <w:t>Experiment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kill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J: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K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lass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Attendance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;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L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EC2E7C" w:rsidRPr="00790362">
      <w:rPr>
        <w:rFonts w:ascii="Times New Roman" w:hAnsi="Times New Roman" w:cs="Times New Roman"/>
        <w:sz w:val="16"/>
        <w:szCs w:val="16"/>
        <w:lang w:val="en-US"/>
      </w:rPr>
      <w:t>Jur</w:t>
    </w:r>
    <w:r w:rsidR="005B1D5D">
      <w:rPr>
        <w:rFonts w:ascii="Times New Roman" w:hAnsi="Times New Roman" w:cs="Times New Roman"/>
        <w:sz w:val="16"/>
        <w:szCs w:val="16"/>
        <w:lang w:val="en-US"/>
      </w:rPr>
      <w:t>y</w:t>
    </w:r>
    <w:proofErr w:type="gramEnd"/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Exam</w:t>
    </w:r>
  </w:p>
  <w:p w14:paraId="628EEA4A" w14:textId="031E51CC" w:rsidR="00165EC8" w:rsidRPr="00CA0228" w:rsidRDefault="00CA0228" w:rsidP="00165EC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777FD6">
      <w:rPr>
        <w:sz w:val="20"/>
        <w:szCs w:val="20"/>
      </w:rPr>
      <w:t xml:space="preserve">U </w:t>
    </w:r>
    <w:r w:rsidR="000C44F5" w:rsidRPr="000C44F5">
      <w:rPr>
        <w:sz w:val="20"/>
        <w:szCs w:val="20"/>
      </w:rPr>
      <w:t xml:space="preserve">MECHANICAL ENGINEERING </w:t>
    </w:r>
    <w:r w:rsidR="00777FD6">
      <w:rPr>
        <w:sz w:val="20"/>
        <w:szCs w:val="20"/>
      </w:rPr>
      <w:t>DEPARTMENT</w:t>
    </w:r>
    <w:r w:rsidR="00F205CB">
      <w:rPr>
        <w:sz w:val="20"/>
        <w:szCs w:val="20"/>
      </w:rPr>
      <w:t xml:space="preserve"> ©</w:t>
    </w:r>
    <w:r w:rsidRPr="00CA0228">
      <w:rPr>
        <w:sz w:val="20"/>
        <w:szCs w:val="20"/>
      </w:rPr>
      <w:t xml:space="preserve"> 20</w:t>
    </w:r>
    <w:r w:rsidR="00FF6F57"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6F9A7" w14:textId="2932A77C" w:rsidR="00165EC8" w:rsidRPr="00CA0228" w:rsidRDefault="00CA0228" w:rsidP="00CA022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112E68">
      <w:rPr>
        <w:sz w:val="20"/>
        <w:szCs w:val="20"/>
      </w:rPr>
      <w:t>U</w:t>
    </w:r>
    <w:r w:rsidRPr="00CA0228">
      <w:rPr>
        <w:sz w:val="20"/>
        <w:szCs w:val="20"/>
      </w:rPr>
      <w:t xml:space="preserve"> </w:t>
    </w:r>
    <w:r w:rsidR="000C44F5" w:rsidRPr="000C44F5">
      <w:rPr>
        <w:sz w:val="20"/>
        <w:szCs w:val="20"/>
      </w:rPr>
      <w:t>MECHANICAL ENGINEERING</w:t>
    </w:r>
    <w:r w:rsidR="00112E68">
      <w:rPr>
        <w:sz w:val="20"/>
        <w:szCs w:val="20"/>
      </w:rPr>
      <w:t xml:space="preserve"> DEPARTMENT</w:t>
    </w:r>
    <w:r w:rsidRPr="00CA0228">
      <w:rPr>
        <w:sz w:val="20"/>
        <w:szCs w:val="20"/>
      </w:rPr>
      <w:t xml:space="preserve"> </w:t>
    </w:r>
    <w:r w:rsidR="00F205CB">
      <w:rPr>
        <w:sz w:val="20"/>
        <w:szCs w:val="20"/>
      </w:rPr>
      <w:t>©</w:t>
    </w:r>
    <w:r w:rsidR="001A110D">
      <w:rPr>
        <w:sz w:val="20"/>
        <w:szCs w:val="20"/>
      </w:rPr>
      <w:t xml:space="preserve"> </w:t>
    </w:r>
    <w:r w:rsidRPr="00CA0228">
      <w:rPr>
        <w:sz w:val="20"/>
        <w:szCs w:val="20"/>
      </w:rPr>
      <w:t>20</w:t>
    </w:r>
    <w:r w:rsidR="00FF6F57"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87B63" w14:textId="03B18678" w:rsidR="00BD6EC0" w:rsidRPr="007F73A4" w:rsidRDefault="007F73A4" w:rsidP="007F73A4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>
      <w:rPr>
        <w:sz w:val="20"/>
        <w:szCs w:val="20"/>
      </w:rPr>
      <w:t>U</w:t>
    </w:r>
    <w:r w:rsidRPr="00CA0228">
      <w:rPr>
        <w:sz w:val="20"/>
        <w:szCs w:val="20"/>
      </w:rPr>
      <w:t xml:space="preserve"> </w:t>
    </w:r>
    <w:r w:rsidRPr="000C44F5">
      <w:rPr>
        <w:sz w:val="20"/>
        <w:szCs w:val="20"/>
      </w:rPr>
      <w:t>MECHANICAL ENGINEERING</w:t>
    </w:r>
    <w:r>
      <w:rPr>
        <w:sz w:val="20"/>
        <w:szCs w:val="20"/>
      </w:rPr>
      <w:t xml:space="preserve"> DEPARTMENT</w:t>
    </w:r>
    <w:r w:rsidRPr="00CA0228">
      <w:rPr>
        <w:sz w:val="20"/>
        <w:szCs w:val="20"/>
      </w:rPr>
      <w:t xml:space="preserve"> </w:t>
    </w:r>
    <w:r>
      <w:rPr>
        <w:sz w:val="20"/>
        <w:szCs w:val="20"/>
      </w:rPr>
      <w:t xml:space="preserve">© </w:t>
    </w:r>
    <w:r w:rsidRPr="00CA0228">
      <w:rPr>
        <w:sz w:val="20"/>
        <w:szCs w:val="20"/>
      </w:rPr>
      <w:t>20</w:t>
    </w:r>
    <w:r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85FF1" w14:textId="77777777" w:rsidR="00126051" w:rsidRDefault="00126051" w:rsidP="00B41ECB">
      <w:pPr>
        <w:spacing w:after="0" w:line="240" w:lineRule="auto"/>
      </w:pPr>
      <w:r>
        <w:separator/>
      </w:r>
    </w:p>
  </w:footnote>
  <w:footnote w:type="continuationSeparator" w:id="0">
    <w:p w14:paraId="6743C5D1" w14:textId="77777777" w:rsidR="00126051" w:rsidRDefault="00126051" w:rsidP="00B41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AFE15" w14:textId="77777777" w:rsidR="00B54737" w:rsidRDefault="00B5473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C05A2" w14:textId="77777777" w:rsidR="00B54737" w:rsidRDefault="00B5473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57F6F" w14:textId="77777777" w:rsidR="00B54737" w:rsidRDefault="00B5473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13160"/>
    <w:multiLevelType w:val="hybridMultilevel"/>
    <w:tmpl w:val="E0C460B0"/>
    <w:lvl w:ilvl="0" w:tplc="FD32153C">
      <w:start w:val="1"/>
      <w:numFmt w:val="lowerLetter"/>
      <w:lvlText w:val="%1."/>
      <w:lvlJc w:val="left"/>
      <w:pPr>
        <w:ind w:left="1287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0CE611B"/>
    <w:multiLevelType w:val="hybridMultilevel"/>
    <w:tmpl w:val="4574DB8E"/>
    <w:lvl w:ilvl="0" w:tplc="1B1C56CC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90845"/>
    <w:multiLevelType w:val="hybridMultilevel"/>
    <w:tmpl w:val="2D6ABFE8"/>
    <w:lvl w:ilvl="0" w:tplc="AE547510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D5AAB"/>
    <w:multiLevelType w:val="multilevel"/>
    <w:tmpl w:val="43D80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A44276"/>
    <w:multiLevelType w:val="hybridMultilevel"/>
    <w:tmpl w:val="A9DCE898"/>
    <w:lvl w:ilvl="0" w:tplc="C72ECE84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C4677"/>
    <w:multiLevelType w:val="hybridMultilevel"/>
    <w:tmpl w:val="9648EA72"/>
    <w:lvl w:ilvl="0" w:tplc="CA7A6444">
      <w:start w:val="1"/>
      <w:numFmt w:val="lowerLetter"/>
      <w:lvlText w:val="%1."/>
      <w:lvlJc w:val="left"/>
      <w:pPr>
        <w:ind w:left="1080" w:hanging="720"/>
      </w:pPr>
      <w:rPr>
        <w:rFonts w:ascii="TimesNewRoman,Bold" w:eastAsia="Times New Roman" w:hAnsi="TimesNewRoman,Bold" w:cs="TimesNewRoman,Bold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73CF9"/>
    <w:multiLevelType w:val="hybridMultilevel"/>
    <w:tmpl w:val="A8EC0EF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1B976ED"/>
    <w:multiLevelType w:val="hybridMultilevel"/>
    <w:tmpl w:val="DDEC66D4"/>
    <w:lvl w:ilvl="0" w:tplc="376458E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D40031"/>
    <w:multiLevelType w:val="hybridMultilevel"/>
    <w:tmpl w:val="F6BAC51A"/>
    <w:lvl w:ilvl="0" w:tplc="1640132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550681">
    <w:abstractNumId w:val="4"/>
  </w:num>
  <w:num w:numId="2" w16cid:durableId="536894914">
    <w:abstractNumId w:val="1"/>
  </w:num>
  <w:num w:numId="3" w16cid:durableId="698511891">
    <w:abstractNumId w:val="0"/>
  </w:num>
  <w:num w:numId="4" w16cid:durableId="1496147714">
    <w:abstractNumId w:val="5"/>
  </w:num>
  <w:num w:numId="5" w16cid:durableId="1594702185">
    <w:abstractNumId w:val="8"/>
  </w:num>
  <w:num w:numId="6" w16cid:durableId="1647247470">
    <w:abstractNumId w:val="2"/>
  </w:num>
  <w:num w:numId="7" w16cid:durableId="201216751">
    <w:abstractNumId w:val="7"/>
  </w:num>
  <w:num w:numId="8" w16cid:durableId="1785273741">
    <w:abstractNumId w:val="3"/>
  </w:num>
  <w:num w:numId="9" w16cid:durableId="16838245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xMDM1MjQ0MjCxNLNQ0lEKTi0uzszPAykwrgUAzASDzSwAAAA="/>
  </w:docVars>
  <w:rsids>
    <w:rsidRoot w:val="00FA3A17"/>
    <w:rsid w:val="00002AAA"/>
    <w:rsid w:val="00003AC0"/>
    <w:rsid w:val="00007D9E"/>
    <w:rsid w:val="00012E7E"/>
    <w:rsid w:val="0003017E"/>
    <w:rsid w:val="00033AEA"/>
    <w:rsid w:val="00081895"/>
    <w:rsid w:val="00085298"/>
    <w:rsid w:val="000A6D7A"/>
    <w:rsid w:val="000B626A"/>
    <w:rsid w:val="000C44F5"/>
    <w:rsid w:val="000C6AD0"/>
    <w:rsid w:val="000E0C74"/>
    <w:rsid w:val="000E2808"/>
    <w:rsid w:val="00106957"/>
    <w:rsid w:val="00107CE7"/>
    <w:rsid w:val="00112E68"/>
    <w:rsid w:val="00115500"/>
    <w:rsid w:val="00115EB6"/>
    <w:rsid w:val="001232C4"/>
    <w:rsid w:val="00124B45"/>
    <w:rsid w:val="00126051"/>
    <w:rsid w:val="00137927"/>
    <w:rsid w:val="001433DF"/>
    <w:rsid w:val="001620F8"/>
    <w:rsid w:val="00165EC8"/>
    <w:rsid w:val="001701C3"/>
    <w:rsid w:val="001831D8"/>
    <w:rsid w:val="00193DFC"/>
    <w:rsid w:val="001A110D"/>
    <w:rsid w:val="001A4A1A"/>
    <w:rsid w:val="001C1EB9"/>
    <w:rsid w:val="001E1BF3"/>
    <w:rsid w:val="002125A7"/>
    <w:rsid w:val="002400EF"/>
    <w:rsid w:val="00285FA2"/>
    <w:rsid w:val="002963BB"/>
    <w:rsid w:val="002A429E"/>
    <w:rsid w:val="002C2A55"/>
    <w:rsid w:val="002C3897"/>
    <w:rsid w:val="002C392C"/>
    <w:rsid w:val="002E1A0B"/>
    <w:rsid w:val="00306FCB"/>
    <w:rsid w:val="0032057E"/>
    <w:rsid w:val="00351B45"/>
    <w:rsid w:val="00390B57"/>
    <w:rsid w:val="00393BF7"/>
    <w:rsid w:val="00395D5D"/>
    <w:rsid w:val="003B29E8"/>
    <w:rsid w:val="003C3D6F"/>
    <w:rsid w:val="003C4C44"/>
    <w:rsid w:val="003E0233"/>
    <w:rsid w:val="003E403F"/>
    <w:rsid w:val="00422B3B"/>
    <w:rsid w:val="00432EAA"/>
    <w:rsid w:val="004345A9"/>
    <w:rsid w:val="00445E92"/>
    <w:rsid w:val="004470D9"/>
    <w:rsid w:val="00457DD4"/>
    <w:rsid w:val="004628DB"/>
    <w:rsid w:val="00474F85"/>
    <w:rsid w:val="00485D12"/>
    <w:rsid w:val="00493EB6"/>
    <w:rsid w:val="004A74FF"/>
    <w:rsid w:val="004E6560"/>
    <w:rsid w:val="004F4D69"/>
    <w:rsid w:val="005029A8"/>
    <w:rsid w:val="00524D3C"/>
    <w:rsid w:val="005476B3"/>
    <w:rsid w:val="00571A22"/>
    <w:rsid w:val="00580246"/>
    <w:rsid w:val="00583393"/>
    <w:rsid w:val="005871E1"/>
    <w:rsid w:val="005A4903"/>
    <w:rsid w:val="005B1D5D"/>
    <w:rsid w:val="005C4783"/>
    <w:rsid w:val="005D197E"/>
    <w:rsid w:val="005E44D3"/>
    <w:rsid w:val="005F18AF"/>
    <w:rsid w:val="00601B0B"/>
    <w:rsid w:val="00612090"/>
    <w:rsid w:val="00613A0E"/>
    <w:rsid w:val="00613B3F"/>
    <w:rsid w:val="006363E7"/>
    <w:rsid w:val="00663185"/>
    <w:rsid w:val="00672408"/>
    <w:rsid w:val="00676B45"/>
    <w:rsid w:val="00683761"/>
    <w:rsid w:val="00695AEA"/>
    <w:rsid w:val="006A0A1C"/>
    <w:rsid w:val="006A66E9"/>
    <w:rsid w:val="006B62E6"/>
    <w:rsid w:val="006C66B2"/>
    <w:rsid w:val="006D24DD"/>
    <w:rsid w:val="006E26AB"/>
    <w:rsid w:val="006E4B38"/>
    <w:rsid w:val="00722C38"/>
    <w:rsid w:val="00724F80"/>
    <w:rsid w:val="00737266"/>
    <w:rsid w:val="00740F63"/>
    <w:rsid w:val="007438E9"/>
    <w:rsid w:val="00754644"/>
    <w:rsid w:val="0075594A"/>
    <w:rsid w:val="007610A9"/>
    <w:rsid w:val="00763523"/>
    <w:rsid w:val="00777FD6"/>
    <w:rsid w:val="00780C17"/>
    <w:rsid w:val="007824C0"/>
    <w:rsid w:val="00790362"/>
    <w:rsid w:val="00793488"/>
    <w:rsid w:val="00797BFF"/>
    <w:rsid w:val="007A0DF9"/>
    <w:rsid w:val="007B0A5B"/>
    <w:rsid w:val="007B6038"/>
    <w:rsid w:val="007C2D2C"/>
    <w:rsid w:val="007E0792"/>
    <w:rsid w:val="007E77B9"/>
    <w:rsid w:val="007F3339"/>
    <w:rsid w:val="007F73A4"/>
    <w:rsid w:val="007F73BE"/>
    <w:rsid w:val="007F74B8"/>
    <w:rsid w:val="008020D5"/>
    <w:rsid w:val="00806FA2"/>
    <w:rsid w:val="008416F0"/>
    <w:rsid w:val="00845CA3"/>
    <w:rsid w:val="008516E9"/>
    <w:rsid w:val="00885C84"/>
    <w:rsid w:val="00885FDD"/>
    <w:rsid w:val="00890AE3"/>
    <w:rsid w:val="008B079B"/>
    <w:rsid w:val="008C1344"/>
    <w:rsid w:val="008D62F7"/>
    <w:rsid w:val="008E0B88"/>
    <w:rsid w:val="008E4338"/>
    <w:rsid w:val="008E66D8"/>
    <w:rsid w:val="008E6C18"/>
    <w:rsid w:val="008F6D20"/>
    <w:rsid w:val="00900838"/>
    <w:rsid w:val="00903DA9"/>
    <w:rsid w:val="0090453D"/>
    <w:rsid w:val="0090575B"/>
    <w:rsid w:val="00912E71"/>
    <w:rsid w:val="00924B72"/>
    <w:rsid w:val="00957E6F"/>
    <w:rsid w:val="009711DB"/>
    <w:rsid w:val="0097546B"/>
    <w:rsid w:val="00980910"/>
    <w:rsid w:val="00990E21"/>
    <w:rsid w:val="009B450F"/>
    <w:rsid w:val="009B7E8A"/>
    <w:rsid w:val="009C149D"/>
    <w:rsid w:val="009C7B4B"/>
    <w:rsid w:val="009D280C"/>
    <w:rsid w:val="009D328E"/>
    <w:rsid w:val="009D5EA7"/>
    <w:rsid w:val="009D646A"/>
    <w:rsid w:val="009D7A63"/>
    <w:rsid w:val="009F24E4"/>
    <w:rsid w:val="00A01A7E"/>
    <w:rsid w:val="00A365F2"/>
    <w:rsid w:val="00A47FF2"/>
    <w:rsid w:val="00A60BF0"/>
    <w:rsid w:val="00A64394"/>
    <w:rsid w:val="00A81298"/>
    <w:rsid w:val="00A839DE"/>
    <w:rsid w:val="00A86A0F"/>
    <w:rsid w:val="00A90119"/>
    <w:rsid w:val="00A95953"/>
    <w:rsid w:val="00AA1F09"/>
    <w:rsid w:val="00AA7FDE"/>
    <w:rsid w:val="00AB55B6"/>
    <w:rsid w:val="00AD0725"/>
    <w:rsid w:val="00AD706A"/>
    <w:rsid w:val="00AE0929"/>
    <w:rsid w:val="00AF5852"/>
    <w:rsid w:val="00B16640"/>
    <w:rsid w:val="00B20D00"/>
    <w:rsid w:val="00B20D02"/>
    <w:rsid w:val="00B23D96"/>
    <w:rsid w:val="00B256E4"/>
    <w:rsid w:val="00B40521"/>
    <w:rsid w:val="00B41ECB"/>
    <w:rsid w:val="00B54737"/>
    <w:rsid w:val="00B655DC"/>
    <w:rsid w:val="00B65FA8"/>
    <w:rsid w:val="00B802FF"/>
    <w:rsid w:val="00B81F55"/>
    <w:rsid w:val="00B863A3"/>
    <w:rsid w:val="00B902F7"/>
    <w:rsid w:val="00B90E7C"/>
    <w:rsid w:val="00BA44D3"/>
    <w:rsid w:val="00BA47A8"/>
    <w:rsid w:val="00BB6634"/>
    <w:rsid w:val="00BD115F"/>
    <w:rsid w:val="00BD6EC0"/>
    <w:rsid w:val="00BE4E28"/>
    <w:rsid w:val="00BF218E"/>
    <w:rsid w:val="00C14D76"/>
    <w:rsid w:val="00C2415C"/>
    <w:rsid w:val="00C36DB4"/>
    <w:rsid w:val="00C40F44"/>
    <w:rsid w:val="00C74B4A"/>
    <w:rsid w:val="00C778C8"/>
    <w:rsid w:val="00C800CD"/>
    <w:rsid w:val="00C81FEB"/>
    <w:rsid w:val="00C85F81"/>
    <w:rsid w:val="00CA0228"/>
    <w:rsid w:val="00CD22B0"/>
    <w:rsid w:val="00CE3B7C"/>
    <w:rsid w:val="00CF3E43"/>
    <w:rsid w:val="00D17437"/>
    <w:rsid w:val="00D37E9D"/>
    <w:rsid w:val="00D40BBB"/>
    <w:rsid w:val="00D677C6"/>
    <w:rsid w:val="00D73937"/>
    <w:rsid w:val="00D84CC2"/>
    <w:rsid w:val="00D902D9"/>
    <w:rsid w:val="00D94F05"/>
    <w:rsid w:val="00DA55CC"/>
    <w:rsid w:val="00DC01E1"/>
    <w:rsid w:val="00DC5CE1"/>
    <w:rsid w:val="00DC627C"/>
    <w:rsid w:val="00DD0461"/>
    <w:rsid w:val="00DF7530"/>
    <w:rsid w:val="00E131A3"/>
    <w:rsid w:val="00E617B4"/>
    <w:rsid w:val="00E716D0"/>
    <w:rsid w:val="00E76862"/>
    <w:rsid w:val="00EC2E7C"/>
    <w:rsid w:val="00EC5DE1"/>
    <w:rsid w:val="00EF00A1"/>
    <w:rsid w:val="00EF768C"/>
    <w:rsid w:val="00F205CB"/>
    <w:rsid w:val="00F256A3"/>
    <w:rsid w:val="00F30F8C"/>
    <w:rsid w:val="00F32424"/>
    <w:rsid w:val="00F36622"/>
    <w:rsid w:val="00F40F90"/>
    <w:rsid w:val="00F41B95"/>
    <w:rsid w:val="00F51BA7"/>
    <w:rsid w:val="00F55DB9"/>
    <w:rsid w:val="00F70D1F"/>
    <w:rsid w:val="00F94EEA"/>
    <w:rsid w:val="00F96D20"/>
    <w:rsid w:val="00FA3A17"/>
    <w:rsid w:val="00FB1995"/>
    <w:rsid w:val="00FC074C"/>
    <w:rsid w:val="00FC4367"/>
    <w:rsid w:val="00FC63E9"/>
    <w:rsid w:val="00FD2C8F"/>
    <w:rsid w:val="00FD68D8"/>
    <w:rsid w:val="00FE065C"/>
    <w:rsid w:val="00FE2134"/>
    <w:rsid w:val="00FF0EF9"/>
    <w:rsid w:val="00FF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F0F92C"/>
  <w15:docId w15:val="{657AB7C5-60B8-4106-99AA-7AD9E5FA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924B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A3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3E403F"/>
    <w:rPr>
      <w:color w:val="808080"/>
    </w:rPr>
  </w:style>
  <w:style w:type="character" w:customStyle="1" w:styleId="Balk1Char">
    <w:name w:val="Başlık 1 Char"/>
    <w:basedOn w:val="VarsaylanParagrafYazTipi"/>
    <w:link w:val="Balk1"/>
    <w:uiPriority w:val="9"/>
    <w:rsid w:val="00924B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B66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B6634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695AEA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2C2A5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C2A5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C2A5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C2A5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C2A55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1ECB"/>
  </w:style>
  <w:style w:type="paragraph" w:styleId="AltBilgi">
    <w:name w:val="footer"/>
    <w:basedOn w:val="Normal"/>
    <w:link w:val="Al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1ECB"/>
  </w:style>
  <w:style w:type="paragraph" w:customStyle="1" w:styleId="Default">
    <w:name w:val="Default"/>
    <w:rsid w:val="005F18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EC8159-264F-46F3-B5DD-DC43A9650CAD}"/>
      </w:docPartPr>
      <w:docPartBody>
        <w:p w:rsidR="0092400D" w:rsidRDefault="00B20728">
          <w:r w:rsidRPr="006B295F">
            <w:rPr>
              <w:rStyle w:val="YerTutucuMetni"/>
            </w:rPr>
            <w:t>Bir öğe seçin.</w:t>
          </w:r>
        </w:p>
      </w:docPartBody>
    </w:docPart>
    <w:docPart>
      <w:docPartPr>
        <w:name w:val="A01AB7BFBF0341E3807EFA18E525191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9E5B6F9-E5DD-44B3-AB57-5EF460CD8108}"/>
      </w:docPartPr>
      <w:docPartBody>
        <w:p w:rsidR="00FB4354" w:rsidRDefault="00A27E39" w:rsidP="00A27E39">
          <w:pPr>
            <w:pStyle w:val="A01AB7BFBF0341E3807EFA18E5251911"/>
          </w:pPr>
          <w:r w:rsidRPr="006B295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20728"/>
    <w:rsid w:val="00086E0B"/>
    <w:rsid w:val="00097B48"/>
    <w:rsid w:val="001C1039"/>
    <w:rsid w:val="00227136"/>
    <w:rsid w:val="00237295"/>
    <w:rsid w:val="00336011"/>
    <w:rsid w:val="003B6273"/>
    <w:rsid w:val="003C4C44"/>
    <w:rsid w:val="003D01C8"/>
    <w:rsid w:val="003E28FA"/>
    <w:rsid w:val="00423541"/>
    <w:rsid w:val="004C7CFB"/>
    <w:rsid w:val="004D3705"/>
    <w:rsid w:val="00516A56"/>
    <w:rsid w:val="00606B8F"/>
    <w:rsid w:val="00626C0D"/>
    <w:rsid w:val="0065245D"/>
    <w:rsid w:val="00724F80"/>
    <w:rsid w:val="00751E29"/>
    <w:rsid w:val="0076626D"/>
    <w:rsid w:val="007D668B"/>
    <w:rsid w:val="007F4B2D"/>
    <w:rsid w:val="007F73BE"/>
    <w:rsid w:val="008416F0"/>
    <w:rsid w:val="00861C49"/>
    <w:rsid w:val="00872469"/>
    <w:rsid w:val="008733BB"/>
    <w:rsid w:val="008B079B"/>
    <w:rsid w:val="008E1664"/>
    <w:rsid w:val="00923566"/>
    <w:rsid w:val="0092400D"/>
    <w:rsid w:val="00927BAB"/>
    <w:rsid w:val="009C3808"/>
    <w:rsid w:val="009C7B4B"/>
    <w:rsid w:val="00A27E39"/>
    <w:rsid w:val="00A47736"/>
    <w:rsid w:val="00AB55B6"/>
    <w:rsid w:val="00AD2D58"/>
    <w:rsid w:val="00B10342"/>
    <w:rsid w:val="00B16640"/>
    <w:rsid w:val="00B20728"/>
    <w:rsid w:val="00B21AE3"/>
    <w:rsid w:val="00B642EF"/>
    <w:rsid w:val="00B65FA8"/>
    <w:rsid w:val="00B837AD"/>
    <w:rsid w:val="00B9149E"/>
    <w:rsid w:val="00BE5727"/>
    <w:rsid w:val="00C1082D"/>
    <w:rsid w:val="00C76665"/>
    <w:rsid w:val="00CD3CFA"/>
    <w:rsid w:val="00D75FFD"/>
    <w:rsid w:val="00D9270D"/>
    <w:rsid w:val="00DA4248"/>
    <w:rsid w:val="00DB214C"/>
    <w:rsid w:val="00DF4B5E"/>
    <w:rsid w:val="00E22D56"/>
    <w:rsid w:val="00F11511"/>
    <w:rsid w:val="00F11FF2"/>
    <w:rsid w:val="00F51BA7"/>
    <w:rsid w:val="00F70D1F"/>
    <w:rsid w:val="00F96D20"/>
    <w:rsid w:val="00FB3459"/>
    <w:rsid w:val="00FB4354"/>
    <w:rsid w:val="00FF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27E39"/>
    <w:rPr>
      <w:color w:val="808080"/>
    </w:rPr>
  </w:style>
  <w:style w:type="paragraph" w:customStyle="1" w:styleId="A01AB7BFBF0341E3807EFA18E5251911">
    <w:name w:val="A01AB7BFBF0341E3807EFA18E5251911"/>
    <w:rsid w:val="00A27E39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28224-ABD4-4712-BB70-FDAF389A0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799</Words>
  <Characters>5186</Characters>
  <Application>Microsoft Office Word</Application>
  <DocSecurity>0</DocSecurity>
  <Lines>305</Lines>
  <Paragraphs>2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t dgr</dc:creator>
  <cp:lastModifiedBy>Ömer Asutay Özbek</cp:lastModifiedBy>
  <cp:revision>23</cp:revision>
  <cp:lastPrinted>2015-11-09T10:21:00Z</cp:lastPrinted>
  <dcterms:created xsi:type="dcterms:W3CDTF">2024-06-05T20:24:00Z</dcterms:created>
  <dcterms:modified xsi:type="dcterms:W3CDTF">2026-02-25T10:32:00Z</dcterms:modified>
</cp:coreProperties>
</file>